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F9F9F4" w14:textId="7E3BA81B" w:rsidR="00CF4A53" w:rsidRDefault="00CF4A53" w:rsidP="00A84DB1">
      <w:pPr>
        <w:jc w:val="both"/>
        <w:rPr>
          <w:rFonts w:ascii="EHUSans" w:hAnsi="EHUSans" w:cs="Arial"/>
          <w:b/>
        </w:rPr>
      </w:pPr>
    </w:p>
    <w:p w14:paraId="51ACFD28" w14:textId="4AE8A80A" w:rsidR="008F3D33" w:rsidRDefault="008F3D33" w:rsidP="00A84DB1">
      <w:pPr>
        <w:jc w:val="both"/>
        <w:rPr>
          <w:rFonts w:ascii="EHUSans" w:hAnsi="EHUSans" w:cs="Arial"/>
          <w:b/>
        </w:rPr>
      </w:pPr>
    </w:p>
    <w:p w14:paraId="5A835D46" w14:textId="36895D5A" w:rsidR="008F3D33" w:rsidRDefault="008F3D33" w:rsidP="00A84DB1">
      <w:pPr>
        <w:jc w:val="both"/>
        <w:rPr>
          <w:rFonts w:ascii="EHUSans" w:hAnsi="EHUSans" w:cs="Arial"/>
          <w:b/>
        </w:rPr>
      </w:pPr>
    </w:p>
    <w:p w14:paraId="4ECF1C17" w14:textId="62B248D0" w:rsidR="008F3D33" w:rsidRDefault="008F3D33" w:rsidP="00A84DB1">
      <w:pPr>
        <w:jc w:val="both"/>
        <w:rPr>
          <w:rFonts w:ascii="EHUSans" w:hAnsi="EHUSans" w:cs="Arial"/>
          <w:b/>
        </w:rPr>
      </w:pPr>
    </w:p>
    <w:p w14:paraId="6CA0406F" w14:textId="03690C37" w:rsidR="008F3D33" w:rsidRDefault="008F3D33" w:rsidP="00A84DB1">
      <w:pPr>
        <w:jc w:val="both"/>
        <w:rPr>
          <w:rFonts w:ascii="EHUSans" w:hAnsi="EHUSans" w:cs="Arial"/>
          <w:b/>
        </w:rPr>
      </w:pPr>
    </w:p>
    <w:p w14:paraId="700651A6" w14:textId="00A09921" w:rsidR="008F3D33" w:rsidRDefault="008F3D33" w:rsidP="00A84DB1">
      <w:pPr>
        <w:jc w:val="both"/>
        <w:rPr>
          <w:rFonts w:ascii="EHUSans" w:hAnsi="EHUSans" w:cs="Arial"/>
          <w:b/>
        </w:rPr>
      </w:pPr>
    </w:p>
    <w:p w14:paraId="2C1F46AE" w14:textId="0126C030" w:rsidR="008F3D33" w:rsidRDefault="008F3D33" w:rsidP="00A84DB1">
      <w:pPr>
        <w:jc w:val="both"/>
        <w:rPr>
          <w:rFonts w:ascii="EHUSans" w:hAnsi="EHUSans" w:cs="Arial"/>
          <w:b/>
        </w:rPr>
      </w:pPr>
    </w:p>
    <w:p w14:paraId="46A7A896" w14:textId="387B6A52" w:rsidR="008F3D33" w:rsidRDefault="008F3D33" w:rsidP="00A84DB1">
      <w:pPr>
        <w:jc w:val="both"/>
        <w:rPr>
          <w:rFonts w:ascii="EHUSans" w:hAnsi="EHUSans" w:cs="Arial"/>
          <w:b/>
        </w:rPr>
      </w:pPr>
    </w:p>
    <w:p w14:paraId="71AA9A16" w14:textId="5DD5523E" w:rsidR="008F3D33" w:rsidRDefault="008F3D33" w:rsidP="00A84DB1">
      <w:pPr>
        <w:jc w:val="both"/>
        <w:rPr>
          <w:rFonts w:ascii="EHUSans" w:hAnsi="EHUSans" w:cs="Arial"/>
          <w:b/>
        </w:rPr>
      </w:pPr>
    </w:p>
    <w:p w14:paraId="5BC0F0C2" w14:textId="16F3BACE" w:rsidR="008F3D33" w:rsidRDefault="008F3D33" w:rsidP="00A84DB1">
      <w:pPr>
        <w:jc w:val="both"/>
        <w:rPr>
          <w:rFonts w:ascii="EHUSans" w:hAnsi="EHUSans" w:cs="Arial"/>
          <w:b/>
        </w:rPr>
      </w:pPr>
    </w:p>
    <w:p w14:paraId="1F523F70" w14:textId="68CB3FEB" w:rsidR="008F3D33" w:rsidRDefault="008F3D33" w:rsidP="00A84DB1">
      <w:pPr>
        <w:jc w:val="both"/>
        <w:rPr>
          <w:rFonts w:ascii="EHUSans" w:hAnsi="EHUSans" w:cs="Arial"/>
          <w:b/>
        </w:rPr>
      </w:pPr>
    </w:p>
    <w:p w14:paraId="585FFC3A" w14:textId="681A273C" w:rsidR="008F3D33" w:rsidRDefault="008F3D33" w:rsidP="00A84DB1">
      <w:pPr>
        <w:jc w:val="both"/>
        <w:rPr>
          <w:rFonts w:ascii="EHUSans" w:hAnsi="EHUSans" w:cs="Arial"/>
          <w:b/>
        </w:rPr>
      </w:pPr>
    </w:p>
    <w:p w14:paraId="4E601521" w14:textId="6C3D3EF7" w:rsidR="008F3D33" w:rsidRDefault="008F3D33" w:rsidP="00A84DB1">
      <w:pPr>
        <w:jc w:val="both"/>
        <w:rPr>
          <w:rFonts w:ascii="EHUSans" w:hAnsi="EHUSans" w:cs="Arial"/>
          <w:b/>
        </w:rPr>
      </w:pPr>
    </w:p>
    <w:p w14:paraId="04A58032" w14:textId="12738BC2" w:rsidR="008F3D33" w:rsidRDefault="008F3D33" w:rsidP="00A84DB1">
      <w:pPr>
        <w:jc w:val="both"/>
        <w:rPr>
          <w:rFonts w:ascii="EHUSans" w:hAnsi="EHUSans" w:cs="Arial"/>
          <w:b/>
        </w:rPr>
      </w:pPr>
    </w:p>
    <w:p w14:paraId="75C555E2" w14:textId="77777777" w:rsidR="008F3D33" w:rsidRPr="00F2206B" w:rsidRDefault="008F3D33" w:rsidP="00A84DB1">
      <w:pPr>
        <w:jc w:val="both"/>
        <w:rPr>
          <w:rFonts w:ascii="EHUSans" w:hAnsi="EHUSans" w:cs="Arial"/>
          <w:b/>
        </w:rPr>
      </w:pPr>
    </w:p>
    <w:p w14:paraId="71F6DD9B" w14:textId="77777777" w:rsidR="00A84DB1" w:rsidRPr="00F2206B" w:rsidRDefault="00A84DB1" w:rsidP="00A84DB1">
      <w:pPr>
        <w:ind w:right="444"/>
        <w:jc w:val="both"/>
        <w:rPr>
          <w:rFonts w:ascii="EHUSans" w:hAnsi="EHUSans" w:cs="Arial"/>
          <w:b/>
        </w:rPr>
      </w:pPr>
    </w:p>
    <w:tbl>
      <w:tblPr>
        <w:tblStyle w:val="Tablaconcuadrcula"/>
        <w:tblW w:w="6615" w:type="dxa"/>
        <w:tblInd w:w="1526" w:type="dxa"/>
        <w:tblBorders>
          <w:top w:val="none" w:sz="0" w:space="0" w:color="auto"/>
          <w:left w:val="none" w:sz="0" w:space="0" w:color="auto"/>
          <w:bottom w:val="none" w:sz="0" w:space="0" w:color="auto"/>
          <w:right w:val="single" w:sz="18" w:space="0" w:color="548DD4" w:themeColor="text2" w:themeTint="99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9"/>
        <w:gridCol w:w="236"/>
      </w:tblGrid>
      <w:tr w:rsidR="00A84DB1" w:rsidRPr="00F2206B" w14:paraId="728C7C41" w14:textId="77777777" w:rsidTr="001649E5">
        <w:trPr>
          <w:trHeight w:val="1265"/>
        </w:trPr>
        <w:tc>
          <w:tcPr>
            <w:tcW w:w="6615" w:type="dxa"/>
            <w:gridSpan w:val="2"/>
            <w:vAlign w:val="bottom"/>
          </w:tcPr>
          <w:p w14:paraId="26A06697" w14:textId="77777777" w:rsidR="00A84DB1" w:rsidRPr="00F2206B" w:rsidRDefault="00A84DB1" w:rsidP="000B14A7">
            <w:pPr>
              <w:ind w:right="459"/>
              <w:jc w:val="right"/>
              <w:rPr>
                <w:rFonts w:ascii="EHUSans" w:hAnsi="EHUSans" w:cs="Arial"/>
                <w:b/>
                <w:color w:val="0074A2" w:themeColor="accent1" w:themeShade="BF"/>
                <w:sz w:val="18"/>
                <w:szCs w:val="18"/>
              </w:rPr>
            </w:pPr>
          </w:p>
        </w:tc>
      </w:tr>
      <w:tr w:rsidR="00A84DB1" w:rsidRPr="00F2206B" w14:paraId="3CF0F56B" w14:textId="77777777" w:rsidTr="001649E5">
        <w:tc>
          <w:tcPr>
            <w:tcW w:w="6379" w:type="dxa"/>
            <w:shd w:val="clear" w:color="auto" w:fill="548DD4" w:themeFill="text2" w:themeFillTint="99"/>
            <w:vAlign w:val="center"/>
          </w:tcPr>
          <w:p w14:paraId="1287BBCF" w14:textId="77777777" w:rsidR="00A84DB1" w:rsidRPr="00F2206B" w:rsidRDefault="00CF4A53" w:rsidP="00CF4A53">
            <w:pPr>
              <w:ind w:left="176" w:right="-108"/>
              <w:jc w:val="right"/>
              <w:rPr>
                <w:rFonts w:ascii="EHUSans" w:hAnsi="EHUSans" w:cs="Arial"/>
                <w:b/>
                <w:color w:val="FFFFFF" w:themeColor="background1"/>
                <w:sz w:val="40"/>
                <w:szCs w:val="40"/>
              </w:rPr>
            </w:pPr>
            <w:proofErr w:type="spellStart"/>
            <w:r>
              <w:rPr>
                <w:rFonts w:ascii="EHUSans" w:hAnsi="EHUSans" w:cs="Arial"/>
                <w:b/>
                <w:color w:val="FFFFFF" w:themeColor="background1"/>
                <w:sz w:val="40"/>
                <w:szCs w:val="40"/>
              </w:rPr>
              <w:t>Tutorearen</w:t>
            </w:r>
            <w:proofErr w:type="spellEnd"/>
            <w:r>
              <w:rPr>
                <w:rFonts w:ascii="EHUSans" w:hAnsi="EHUSans" w:cs="Arial"/>
                <w:b/>
                <w:color w:val="FFFFFF" w:themeColor="background1"/>
                <w:sz w:val="40"/>
                <w:szCs w:val="40"/>
              </w:rPr>
              <w:t xml:space="preserve"> </w:t>
            </w:r>
            <w:proofErr w:type="spellStart"/>
            <w:r>
              <w:rPr>
                <w:rFonts w:ascii="EHUSans" w:hAnsi="EHUSans" w:cs="Arial"/>
                <w:b/>
                <w:color w:val="FFFFFF" w:themeColor="background1"/>
                <w:sz w:val="40"/>
                <w:szCs w:val="40"/>
              </w:rPr>
              <w:t>azken</w:t>
            </w:r>
            <w:proofErr w:type="spellEnd"/>
            <w:r>
              <w:rPr>
                <w:rFonts w:ascii="EHUSans" w:hAnsi="EHUSans" w:cs="Arial"/>
                <w:b/>
                <w:color w:val="FFFFFF" w:themeColor="background1"/>
                <w:sz w:val="40"/>
                <w:szCs w:val="40"/>
              </w:rPr>
              <w:t xml:space="preserve"> </w:t>
            </w:r>
            <w:proofErr w:type="spellStart"/>
            <w:r>
              <w:rPr>
                <w:rFonts w:ascii="EHUSans" w:hAnsi="EHUSans" w:cs="Arial"/>
                <w:b/>
                <w:color w:val="FFFFFF" w:themeColor="background1"/>
                <w:sz w:val="40"/>
                <w:szCs w:val="40"/>
              </w:rPr>
              <w:t>txostena</w:t>
            </w:r>
            <w:proofErr w:type="spellEnd"/>
          </w:p>
        </w:tc>
        <w:tc>
          <w:tcPr>
            <w:tcW w:w="236" w:type="dxa"/>
            <w:shd w:val="clear" w:color="auto" w:fill="548DD4" w:themeFill="text2" w:themeFillTint="99"/>
          </w:tcPr>
          <w:p w14:paraId="7C3CA0C7" w14:textId="77777777" w:rsidR="00A84DB1" w:rsidRPr="00F2206B" w:rsidRDefault="00A84DB1" w:rsidP="001649E5">
            <w:pPr>
              <w:rPr>
                <w:rFonts w:ascii="EHUSans" w:hAnsi="EHUSans" w:cs="Arial"/>
                <w:b/>
                <w:color w:val="0074A2" w:themeColor="accent1" w:themeShade="BF"/>
                <w:sz w:val="48"/>
              </w:rPr>
            </w:pPr>
          </w:p>
        </w:tc>
      </w:tr>
      <w:tr w:rsidR="00A84DB1" w:rsidRPr="00F2206B" w14:paraId="742F3BC5" w14:textId="77777777" w:rsidTr="001649E5">
        <w:tc>
          <w:tcPr>
            <w:tcW w:w="6379" w:type="dxa"/>
            <w:shd w:val="clear" w:color="auto" w:fill="auto"/>
            <w:vAlign w:val="center"/>
          </w:tcPr>
          <w:p w14:paraId="0303DEEB" w14:textId="77777777" w:rsidR="00A84DB1" w:rsidRPr="00F2206B" w:rsidRDefault="00A84DB1" w:rsidP="001649E5">
            <w:pPr>
              <w:ind w:left="176" w:right="-108"/>
              <w:jc w:val="right"/>
              <w:rPr>
                <w:rFonts w:ascii="EHUSans" w:hAnsi="EHUSans" w:cs="Arial"/>
                <w:b/>
                <w:color w:val="FFFFFF" w:themeColor="background1"/>
                <w:sz w:val="40"/>
                <w:szCs w:val="40"/>
              </w:rPr>
            </w:pPr>
          </w:p>
        </w:tc>
        <w:tc>
          <w:tcPr>
            <w:tcW w:w="236" w:type="dxa"/>
            <w:shd w:val="clear" w:color="auto" w:fill="auto"/>
          </w:tcPr>
          <w:p w14:paraId="468B9711" w14:textId="77777777" w:rsidR="00A84DB1" w:rsidRPr="00F2206B" w:rsidRDefault="00A84DB1" w:rsidP="001649E5">
            <w:pPr>
              <w:rPr>
                <w:rFonts w:ascii="EHUSans" w:hAnsi="EHUSans" w:cs="Arial"/>
                <w:b/>
                <w:color w:val="0074A2" w:themeColor="accent1" w:themeShade="BF"/>
                <w:sz w:val="48"/>
              </w:rPr>
            </w:pPr>
          </w:p>
        </w:tc>
      </w:tr>
    </w:tbl>
    <w:p w14:paraId="5314E82E" w14:textId="77777777" w:rsidR="00A84DB1" w:rsidRDefault="00A84DB1" w:rsidP="00A84DB1">
      <w:pPr>
        <w:rPr>
          <w:rFonts w:ascii="EHUSans" w:hAnsi="EHUSans"/>
        </w:rPr>
      </w:pPr>
    </w:p>
    <w:p w14:paraId="641C110A" w14:textId="77777777" w:rsidR="00896A5B" w:rsidRPr="00F2206B" w:rsidRDefault="00896A5B" w:rsidP="00A84DB1">
      <w:pPr>
        <w:rPr>
          <w:rFonts w:ascii="EHUSans" w:hAnsi="EHUSans"/>
        </w:rPr>
      </w:pPr>
    </w:p>
    <w:p w14:paraId="23C68ECA" w14:textId="77777777" w:rsidR="00A84DB1" w:rsidRDefault="00CF4A53" w:rsidP="00CF4A53">
      <w:pPr>
        <w:pStyle w:val="Ttulo2"/>
        <w:rPr>
          <w:rFonts w:ascii="EHUSans" w:hAnsi="EHUSans"/>
          <w:caps/>
          <w:color w:val="0070C0"/>
        </w:rPr>
      </w:pPr>
      <w:r>
        <w:rPr>
          <w:rFonts w:ascii="EHUSans" w:hAnsi="EHUSans"/>
          <w:caps/>
          <w:color w:val="0070C0"/>
        </w:rPr>
        <w:t>TUTOREAREN AZKEN TXOSTENA</w:t>
      </w:r>
    </w:p>
    <w:p w14:paraId="1360B347" w14:textId="56A30E66" w:rsidR="00896A5B" w:rsidRDefault="00896A5B" w:rsidP="00896A5B">
      <w:pPr>
        <w:rPr>
          <w:rStyle w:val="form-control-text"/>
        </w:rPr>
      </w:pPr>
      <w:proofErr w:type="spellStart"/>
      <w:r>
        <w:rPr>
          <w:rStyle w:val="form-control-text"/>
        </w:rPr>
        <w:t>Tutorearen</w:t>
      </w:r>
      <w:proofErr w:type="spellEnd"/>
      <w:r>
        <w:rPr>
          <w:rStyle w:val="form-control-text"/>
        </w:rPr>
        <w:t xml:space="preserve"> </w:t>
      </w:r>
      <w:proofErr w:type="spellStart"/>
      <w:r>
        <w:rPr>
          <w:rStyle w:val="form-control-text"/>
        </w:rPr>
        <w:t>balorazioa</w:t>
      </w:r>
      <w:proofErr w:type="spellEnd"/>
      <w:r>
        <w:rPr>
          <w:rStyle w:val="form-control-text"/>
        </w:rPr>
        <w:t xml:space="preserve"> </w:t>
      </w:r>
      <w:proofErr w:type="spellStart"/>
      <w:r>
        <w:rPr>
          <w:rStyle w:val="form-control-text"/>
        </w:rPr>
        <w:t>ikasleak</w:t>
      </w:r>
      <w:proofErr w:type="spellEnd"/>
      <w:r>
        <w:rPr>
          <w:rStyle w:val="form-control-text"/>
        </w:rPr>
        <w:t xml:space="preserve"> lana </w:t>
      </w:r>
      <w:proofErr w:type="spellStart"/>
      <w:r>
        <w:rPr>
          <w:rStyle w:val="form-control-text"/>
        </w:rPr>
        <w:t>egin</w:t>
      </w:r>
      <w:proofErr w:type="spellEnd"/>
      <w:r>
        <w:rPr>
          <w:rStyle w:val="form-control-text"/>
        </w:rPr>
        <w:t xml:space="preserve"> </w:t>
      </w:r>
      <w:proofErr w:type="spellStart"/>
      <w:r>
        <w:rPr>
          <w:rStyle w:val="form-control-text"/>
        </w:rPr>
        <w:t>bitartean</w:t>
      </w:r>
      <w:proofErr w:type="spellEnd"/>
      <w:r>
        <w:rPr>
          <w:rStyle w:val="form-control-text"/>
        </w:rPr>
        <w:t xml:space="preserve"> </w:t>
      </w:r>
      <w:proofErr w:type="spellStart"/>
      <w:r>
        <w:rPr>
          <w:rStyle w:val="form-control-text"/>
        </w:rPr>
        <w:t>egindako</w:t>
      </w:r>
      <w:proofErr w:type="spellEnd"/>
      <w:r w:rsidRPr="00896A5B">
        <w:rPr>
          <w:rStyle w:val="form-control-text"/>
          <w:b/>
        </w:rPr>
        <w:t xml:space="preserve"> </w:t>
      </w:r>
      <w:proofErr w:type="spellStart"/>
      <w:r w:rsidRPr="00896A5B">
        <w:rPr>
          <w:rStyle w:val="form-control-text"/>
          <w:b/>
          <w:u w:val="single"/>
        </w:rPr>
        <w:t>prozesuari</w:t>
      </w:r>
      <w:proofErr w:type="spellEnd"/>
      <w:r w:rsidRPr="00896A5B">
        <w:rPr>
          <w:rStyle w:val="form-control-text"/>
          <w:b/>
        </w:rPr>
        <w:t xml:space="preserve"> </w:t>
      </w:r>
      <w:proofErr w:type="spellStart"/>
      <w:r>
        <w:rPr>
          <w:rStyle w:val="form-control-text"/>
        </w:rPr>
        <w:t>dagokio</w:t>
      </w:r>
      <w:proofErr w:type="spellEnd"/>
      <w:r>
        <w:rPr>
          <w:rStyle w:val="form-control-text"/>
        </w:rPr>
        <w:t xml:space="preserve">. </w:t>
      </w:r>
      <w:proofErr w:type="spellStart"/>
      <w:r>
        <w:rPr>
          <w:rStyle w:val="form-control-text"/>
        </w:rPr>
        <w:t>Tutoreak</w:t>
      </w:r>
      <w:proofErr w:type="spellEnd"/>
      <w:r>
        <w:rPr>
          <w:rStyle w:val="form-control-text"/>
        </w:rPr>
        <w:t xml:space="preserve">, </w:t>
      </w:r>
      <w:proofErr w:type="spellStart"/>
      <w:r>
        <w:rPr>
          <w:rStyle w:val="form-control-text"/>
        </w:rPr>
        <w:t>adierazle</w:t>
      </w:r>
      <w:proofErr w:type="spellEnd"/>
      <w:r>
        <w:rPr>
          <w:rStyle w:val="form-control-text"/>
        </w:rPr>
        <w:t xml:space="preserve"> </w:t>
      </w:r>
      <w:proofErr w:type="spellStart"/>
      <w:r>
        <w:rPr>
          <w:rStyle w:val="form-control-text"/>
        </w:rPr>
        <w:t>bakoitza</w:t>
      </w:r>
      <w:proofErr w:type="spellEnd"/>
      <w:r>
        <w:rPr>
          <w:rStyle w:val="form-control-text"/>
        </w:rPr>
        <w:t xml:space="preserve"> 0tik 4ra </w:t>
      </w:r>
      <w:proofErr w:type="spellStart"/>
      <w:r>
        <w:rPr>
          <w:rStyle w:val="form-control-text"/>
        </w:rPr>
        <w:t>baloratuko</w:t>
      </w:r>
      <w:proofErr w:type="spellEnd"/>
      <w:r>
        <w:rPr>
          <w:rStyle w:val="form-control-text"/>
        </w:rPr>
        <w:t xml:space="preserve"> du.</w:t>
      </w:r>
    </w:p>
    <w:tbl>
      <w:tblPr>
        <w:tblStyle w:val="Tabladecuadrcula5oscura-nfasis11"/>
        <w:tblpPr w:leftFromText="141" w:rightFromText="141" w:vertAnchor="text" w:horzAnchor="margin" w:tblpXSpec="center" w:tblpY="245"/>
        <w:tblW w:w="8849" w:type="dxa"/>
        <w:tblLayout w:type="fixed"/>
        <w:tblLook w:val="0620" w:firstRow="1" w:lastRow="0" w:firstColumn="0" w:lastColumn="0" w:noHBand="1" w:noVBand="1"/>
      </w:tblPr>
      <w:tblGrid>
        <w:gridCol w:w="1696"/>
        <w:gridCol w:w="1560"/>
        <w:gridCol w:w="1559"/>
        <w:gridCol w:w="1559"/>
        <w:gridCol w:w="1134"/>
        <w:gridCol w:w="1341"/>
      </w:tblGrid>
      <w:tr w:rsidR="00515E3A" w:rsidRPr="00843B54" w14:paraId="55D4A2DA" w14:textId="77777777" w:rsidTr="001649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1696" w:type="dxa"/>
          </w:tcPr>
          <w:p w14:paraId="4664E805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  <w:proofErr w:type="spellStart"/>
            <w:r w:rsidRPr="00843B54">
              <w:rPr>
                <w:rFonts w:ascii="EHUSans" w:eastAsia="Calibri" w:hAnsi="EHUSans" w:cs="Arial"/>
                <w:sz w:val="20"/>
              </w:rPr>
              <w:lastRenderedPageBreak/>
              <w:t>Planifikazioa</w:t>
            </w:r>
            <w:proofErr w:type="spellEnd"/>
            <w:r w:rsidRPr="00843B54">
              <w:rPr>
                <w:rFonts w:ascii="EHUSans" w:eastAsia="Calibri" w:hAnsi="EHUSans" w:cs="Arial"/>
                <w:sz w:val="20"/>
              </w:rPr>
              <w:t xml:space="preserve"> eta </w:t>
            </w:r>
            <w:proofErr w:type="spellStart"/>
            <w:r w:rsidRPr="00843B54">
              <w:rPr>
                <w:rFonts w:ascii="EHUSans" w:eastAsia="Calibri" w:hAnsi="EHUSans" w:cs="Arial"/>
                <w:sz w:val="20"/>
              </w:rPr>
              <w:t>garapena</w:t>
            </w:r>
            <w:proofErr w:type="spellEnd"/>
          </w:p>
        </w:tc>
        <w:tc>
          <w:tcPr>
            <w:tcW w:w="1560" w:type="dxa"/>
          </w:tcPr>
          <w:p w14:paraId="2825EFD2" w14:textId="77777777" w:rsidR="00515E3A" w:rsidRPr="00843B54" w:rsidRDefault="00515E3A" w:rsidP="001649E5">
            <w:pPr>
              <w:jc w:val="center"/>
              <w:rPr>
                <w:rFonts w:ascii="EHUSans" w:eastAsia="Calibri" w:hAnsi="EHUSans" w:cs="Arial"/>
                <w:sz w:val="20"/>
              </w:rPr>
            </w:pPr>
            <w:r w:rsidRPr="00843B54">
              <w:rPr>
                <w:rFonts w:ascii="EHUSans" w:eastAsia="Calibri" w:hAnsi="EHUSans" w:cs="Arial"/>
                <w:sz w:val="20"/>
              </w:rPr>
              <w:t>0-1</w:t>
            </w:r>
          </w:p>
        </w:tc>
        <w:tc>
          <w:tcPr>
            <w:tcW w:w="1559" w:type="dxa"/>
          </w:tcPr>
          <w:p w14:paraId="526E0342" w14:textId="77777777" w:rsidR="00515E3A" w:rsidRPr="00843B54" w:rsidRDefault="00515E3A" w:rsidP="001649E5">
            <w:pPr>
              <w:jc w:val="center"/>
              <w:rPr>
                <w:rFonts w:ascii="EHUSans" w:eastAsia="Calibri" w:hAnsi="EHUSans" w:cs="Arial"/>
                <w:sz w:val="20"/>
              </w:rPr>
            </w:pPr>
            <w:r w:rsidRPr="00843B54">
              <w:rPr>
                <w:rFonts w:ascii="EHUSans" w:eastAsia="Calibri" w:hAnsi="EHUSans" w:cs="Arial"/>
                <w:sz w:val="20"/>
              </w:rPr>
              <w:t>2-3</w:t>
            </w:r>
          </w:p>
        </w:tc>
        <w:tc>
          <w:tcPr>
            <w:tcW w:w="1559" w:type="dxa"/>
          </w:tcPr>
          <w:p w14:paraId="617FEF1D" w14:textId="77777777" w:rsidR="00515E3A" w:rsidRPr="00843B54" w:rsidRDefault="00515E3A" w:rsidP="001649E5">
            <w:pPr>
              <w:jc w:val="center"/>
              <w:rPr>
                <w:rFonts w:ascii="EHUSans" w:eastAsia="Calibri" w:hAnsi="EHUSans" w:cs="Arial"/>
                <w:sz w:val="20"/>
              </w:rPr>
            </w:pPr>
            <w:r w:rsidRPr="00843B54">
              <w:rPr>
                <w:rFonts w:ascii="EHUSans" w:eastAsia="Calibri" w:hAnsi="EHUSans" w:cs="Arial"/>
                <w:sz w:val="20"/>
              </w:rPr>
              <w:t>4</w:t>
            </w:r>
          </w:p>
        </w:tc>
        <w:tc>
          <w:tcPr>
            <w:tcW w:w="1134" w:type="dxa"/>
          </w:tcPr>
          <w:p w14:paraId="04051A35" w14:textId="77777777" w:rsidR="00515E3A" w:rsidRPr="00843B54" w:rsidRDefault="00515E3A" w:rsidP="001649E5">
            <w:pPr>
              <w:jc w:val="center"/>
              <w:rPr>
                <w:rFonts w:ascii="EHUSans" w:eastAsia="Calibri" w:hAnsi="EHUSans" w:cs="Arial"/>
                <w:sz w:val="20"/>
                <w:vertAlign w:val="superscript"/>
              </w:rPr>
            </w:pPr>
            <w:proofErr w:type="spellStart"/>
            <w:r w:rsidRPr="00843B54">
              <w:rPr>
                <w:rFonts w:ascii="EHUSans" w:eastAsia="Calibri" w:hAnsi="EHUSans" w:cs="Arial"/>
                <w:sz w:val="20"/>
              </w:rPr>
              <w:t>Puntuazioa</w:t>
            </w:r>
            <w:proofErr w:type="spellEnd"/>
            <w:r w:rsidRPr="00843B54">
              <w:rPr>
                <w:rFonts w:ascii="EHUSans" w:eastAsia="Calibri" w:hAnsi="EHUSans" w:cs="Arial"/>
                <w:sz w:val="20"/>
              </w:rPr>
              <w:t xml:space="preserve"> (4tik)</w:t>
            </w:r>
          </w:p>
        </w:tc>
        <w:tc>
          <w:tcPr>
            <w:tcW w:w="1341" w:type="dxa"/>
          </w:tcPr>
          <w:p w14:paraId="52CB2198" w14:textId="77777777" w:rsidR="00515E3A" w:rsidRPr="00843B54" w:rsidRDefault="00515E3A" w:rsidP="001649E5">
            <w:pPr>
              <w:jc w:val="center"/>
              <w:rPr>
                <w:rFonts w:ascii="EHUSans" w:eastAsia="Calibri" w:hAnsi="EHUSans" w:cs="Arial"/>
                <w:sz w:val="20"/>
              </w:rPr>
            </w:pPr>
            <w:proofErr w:type="spellStart"/>
            <w:r w:rsidRPr="00843B54">
              <w:rPr>
                <w:rFonts w:ascii="EHUSans" w:eastAsia="Calibri" w:hAnsi="EHUSans" w:cs="Arial"/>
                <w:sz w:val="20"/>
              </w:rPr>
              <w:t>Ponderazioa</w:t>
            </w:r>
            <w:proofErr w:type="spellEnd"/>
            <w:r w:rsidRPr="00843B54">
              <w:rPr>
                <w:rFonts w:ascii="EHUSans" w:eastAsia="Calibri" w:hAnsi="EHUSans" w:cs="Arial"/>
                <w:sz w:val="20"/>
              </w:rPr>
              <w:t xml:space="preserve"> (10etik)</w:t>
            </w:r>
          </w:p>
        </w:tc>
      </w:tr>
      <w:tr w:rsidR="00515E3A" w:rsidRPr="00843B54" w14:paraId="21D96A9C" w14:textId="77777777" w:rsidTr="001649E5">
        <w:trPr>
          <w:trHeight w:val="666"/>
        </w:trPr>
        <w:tc>
          <w:tcPr>
            <w:tcW w:w="1696" w:type="dxa"/>
          </w:tcPr>
          <w:p w14:paraId="59786ED8" w14:textId="77777777" w:rsidR="00515E3A" w:rsidRPr="001C38FB" w:rsidRDefault="00515E3A" w:rsidP="001649E5">
            <w:pPr>
              <w:rPr>
                <w:rFonts w:ascii="EHUSans" w:eastAsia="Calibri" w:hAnsi="EHUSans" w:cs="Arial"/>
                <w:b/>
                <w:bCs/>
                <w:sz w:val="20"/>
              </w:rPr>
            </w:pPr>
            <w:r w:rsidRPr="001C38FB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 xml:space="preserve">Lana </w:t>
            </w:r>
            <w:proofErr w:type="spellStart"/>
            <w:r w:rsidRPr="001C38FB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>planifikatu</w:t>
            </w:r>
            <w:proofErr w:type="spellEnd"/>
            <w:r w:rsidRPr="001C38FB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 xml:space="preserve"> du, </w:t>
            </w:r>
            <w:proofErr w:type="spellStart"/>
            <w:r w:rsidRPr="001C38FB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>denbora</w:t>
            </w:r>
            <w:proofErr w:type="spellEnd"/>
            <w:r w:rsidRPr="001C38FB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 xml:space="preserve"> eta </w:t>
            </w:r>
            <w:proofErr w:type="spellStart"/>
            <w:r w:rsidRPr="001C38FB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>baliabideak</w:t>
            </w:r>
            <w:proofErr w:type="spellEnd"/>
            <w:r w:rsidRPr="001C38FB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C38FB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>kontutan</w:t>
            </w:r>
            <w:proofErr w:type="spellEnd"/>
            <w:r w:rsidRPr="001C38FB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C38FB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>hartuta</w:t>
            </w:r>
            <w:proofErr w:type="spellEnd"/>
          </w:p>
        </w:tc>
        <w:tc>
          <w:tcPr>
            <w:tcW w:w="1560" w:type="dxa"/>
          </w:tcPr>
          <w:p w14:paraId="7C4132A6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Inprobisatu egin du</w:t>
            </w:r>
          </w:p>
        </w:tc>
        <w:tc>
          <w:tcPr>
            <w:tcW w:w="1559" w:type="dxa"/>
          </w:tcPr>
          <w:p w14:paraId="6C4116DE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Egitekoak bere baliabideak eta denbora kontuan hartuta planifikatu ditu</w:t>
            </w:r>
          </w:p>
        </w:tc>
        <w:tc>
          <w:tcPr>
            <w:tcW w:w="1559" w:type="dxa"/>
          </w:tcPr>
          <w:p w14:paraId="18173990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Baliabideen eta denboraren arabera egin du planifikazioa eta lehentasunak ezarri ditu</w:t>
            </w:r>
          </w:p>
        </w:tc>
        <w:tc>
          <w:tcPr>
            <w:tcW w:w="1134" w:type="dxa"/>
          </w:tcPr>
          <w:p w14:paraId="4E0806FA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</w:p>
        </w:tc>
        <w:tc>
          <w:tcPr>
            <w:tcW w:w="1341" w:type="dxa"/>
          </w:tcPr>
          <w:p w14:paraId="25009178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  <w:r w:rsidRPr="00843B54">
              <w:rPr>
                <w:rFonts w:ascii="EHUSans" w:eastAsia="Calibri" w:hAnsi="EHUSans" w:cs="Arial"/>
                <w:sz w:val="20"/>
              </w:rPr>
              <w:t>1</w:t>
            </w:r>
          </w:p>
        </w:tc>
      </w:tr>
      <w:tr w:rsidR="00515E3A" w:rsidRPr="00843B54" w14:paraId="07ADB41D" w14:textId="77777777" w:rsidTr="001649E5">
        <w:trPr>
          <w:trHeight w:val="291"/>
        </w:trPr>
        <w:tc>
          <w:tcPr>
            <w:tcW w:w="1696" w:type="dxa"/>
          </w:tcPr>
          <w:p w14:paraId="2CDB9720" w14:textId="77777777" w:rsidR="00515E3A" w:rsidRPr="00843B54" w:rsidRDefault="00515E3A" w:rsidP="001649E5">
            <w:pPr>
              <w:rPr>
                <w:rFonts w:ascii="EHUSans" w:eastAsia="Calibri" w:hAnsi="EHUSans" w:cs="EHUSans"/>
                <w:b/>
                <w:bCs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b/>
                <w:bCs/>
                <w:sz w:val="18"/>
                <w:szCs w:val="18"/>
                <w:lang w:val="eu-ES"/>
              </w:rPr>
              <w:t>Zereginak osaturik eta ondo bukatuta aurkeztu ditu</w:t>
            </w:r>
          </w:p>
        </w:tc>
        <w:tc>
          <w:tcPr>
            <w:tcW w:w="1560" w:type="dxa"/>
          </w:tcPr>
          <w:p w14:paraId="7F415FCB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Zereginak xehetasunak eta kalitatea zaindu gabe aurkeztu ditu</w:t>
            </w:r>
          </w:p>
        </w:tc>
        <w:tc>
          <w:tcPr>
            <w:tcW w:w="1559" w:type="dxa"/>
          </w:tcPr>
          <w:p w14:paraId="0A04DF4B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Zereginak ondo amaituta aurkezteaz arduratu da</w:t>
            </w:r>
          </w:p>
        </w:tc>
        <w:tc>
          <w:tcPr>
            <w:tcW w:w="1559" w:type="dxa"/>
          </w:tcPr>
          <w:p w14:paraId="77F6ED20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Ardura eta kalitate handiz egin ditu zereginak.</w:t>
            </w:r>
          </w:p>
        </w:tc>
        <w:tc>
          <w:tcPr>
            <w:tcW w:w="1134" w:type="dxa"/>
          </w:tcPr>
          <w:p w14:paraId="56F3DD42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</w:p>
        </w:tc>
        <w:tc>
          <w:tcPr>
            <w:tcW w:w="1341" w:type="dxa"/>
          </w:tcPr>
          <w:p w14:paraId="647C17E6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  <w:r w:rsidRPr="00843B54">
              <w:rPr>
                <w:rFonts w:ascii="EHUSans" w:eastAsia="Calibri" w:hAnsi="EHUSans" w:cs="Arial"/>
                <w:sz w:val="20"/>
              </w:rPr>
              <w:t>2</w:t>
            </w:r>
          </w:p>
        </w:tc>
      </w:tr>
      <w:tr w:rsidR="00515E3A" w:rsidRPr="00843B54" w14:paraId="26310FC6" w14:textId="77777777" w:rsidTr="001649E5">
        <w:trPr>
          <w:trHeight w:val="270"/>
        </w:trPr>
        <w:tc>
          <w:tcPr>
            <w:tcW w:w="1696" w:type="dxa"/>
            <w:shd w:val="clear" w:color="auto" w:fill="8DB3E2" w:themeFill="text2" w:themeFillTint="66"/>
          </w:tcPr>
          <w:p w14:paraId="2DE3830B" w14:textId="77777777" w:rsidR="00515E3A" w:rsidRPr="00843B54" w:rsidRDefault="00515E3A" w:rsidP="001649E5">
            <w:pPr>
              <w:rPr>
                <w:rFonts w:ascii="EHUSans" w:eastAsia="Calibri" w:hAnsi="EHUSans" w:cs="Arial"/>
                <w:b/>
                <w:bCs/>
                <w:sz w:val="20"/>
              </w:rPr>
            </w:pPr>
            <w:proofErr w:type="spellStart"/>
            <w:r w:rsidRPr="00843B54">
              <w:rPr>
                <w:rFonts w:ascii="EHUSans" w:eastAsia="Calibri" w:hAnsi="EHUSans" w:cs="Arial"/>
                <w:b/>
                <w:bCs/>
                <w:sz w:val="20"/>
              </w:rPr>
              <w:t>Ikasteko</w:t>
            </w:r>
            <w:proofErr w:type="spellEnd"/>
            <w:r w:rsidRPr="00843B54">
              <w:rPr>
                <w:rFonts w:ascii="EHUSans" w:eastAsia="Calibri" w:hAnsi="EHUSans" w:cs="Arial"/>
                <w:b/>
                <w:bCs/>
                <w:sz w:val="20"/>
              </w:rPr>
              <w:t xml:space="preserve"> jarrera</w:t>
            </w:r>
          </w:p>
        </w:tc>
        <w:tc>
          <w:tcPr>
            <w:tcW w:w="1560" w:type="dxa"/>
            <w:shd w:val="clear" w:color="auto" w:fill="8DB3E2" w:themeFill="text2" w:themeFillTint="66"/>
          </w:tcPr>
          <w:p w14:paraId="0C2713EB" w14:textId="77777777" w:rsidR="00515E3A" w:rsidRPr="00843B54" w:rsidRDefault="00515E3A" w:rsidP="001649E5">
            <w:pPr>
              <w:rPr>
                <w:rFonts w:ascii="EHUSans" w:eastAsia="Calibri" w:hAnsi="EHUSans" w:cs="Arial"/>
                <w:bCs/>
                <w:sz w:val="20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14:paraId="5233C675" w14:textId="77777777" w:rsidR="00515E3A" w:rsidRPr="00843B54" w:rsidRDefault="00515E3A" w:rsidP="001649E5">
            <w:pPr>
              <w:rPr>
                <w:rFonts w:ascii="EHUSans" w:eastAsia="Calibri" w:hAnsi="EHUSans" w:cs="Arial"/>
                <w:bCs/>
                <w:sz w:val="20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14:paraId="2751572A" w14:textId="77777777" w:rsidR="00515E3A" w:rsidRPr="00843B54" w:rsidRDefault="00515E3A" w:rsidP="001649E5">
            <w:pPr>
              <w:rPr>
                <w:rFonts w:ascii="EHUSans" w:eastAsia="Calibri" w:hAnsi="EHUSans" w:cs="Arial"/>
                <w:bCs/>
                <w:sz w:val="20"/>
              </w:rPr>
            </w:pPr>
          </w:p>
        </w:tc>
        <w:tc>
          <w:tcPr>
            <w:tcW w:w="1134" w:type="dxa"/>
            <w:shd w:val="clear" w:color="auto" w:fill="8DB3E2" w:themeFill="text2" w:themeFillTint="66"/>
          </w:tcPr>
          <w:p w14:paraId="7689A5DE" w14:textId="77777777" w:rsidR="00515E3A" w:rsidRPr="00843B54" w:rsidRDefault="00515E3A" w:rsidP="001649E5">
            <w:pPr>
              <w:rPr>
                <w:rFonts w:ascii="EHUSans" w:eastAsia="Calibri" w:hAnsi="EHUSans" w:cs="Arial"/>
                <w:b/>
                <w:bCs/>
                <w:sz w:val="20"/>
              </w:rPr>
            </w:pPr>
          </w:p>
        </w:tc>
        <w:tc>
          <w:tcPr>
            <w:tcW w:w="1341" w:type="dxa"/>
            <w:shd w:val="clear" w:color="auto" w:fill="8DB3E2" w:themeFill="text2" w:themeFillTint="66"/>
          </w:tcPr>
          <w:p w14:paraId="19AD3E05" w14:textId="77777777" w:rsidR="00515E3A" w:rsidRPr="00843B54" w:rsidRDefault="00515E3A" w:rsidP="001649E5">
            <w:pPr>
              <w:rPr>
                <w:rFonts w:ascii="EHUSans" w:eastAsia="Calibri" w:hAnsi="EHUSans" w:cs="Arial"/>
                <w:b/>
                <w:bCs/>
                <w:sz w:val="20"/>
              </w:rPr>
            </w:pPr>
          </w:p>
        </w:tc>
      </w:tr>
      <w:tr w:rsidR="00515E3A" w:rsidRPr="00843B54" w14:paraId="37C16A7D" w14:textId="77777777" w:rsidTr="001649E5">
        <w:trPr>
          <w:trHeight w:val="1081"/>
        </w:trPr>
        <w:tc>
          <w:tcPr>
            <w:tcW w:w="1696" w:type="dxa"/>
          </w:tcPr>
          <w:p w14:paraId="4336DD1F" w14:textId="77777777" w:rsidR="00515E3A" w:rsidRPr="00843B54" w:rsidRDefault="00515E3A" w:rsidP="001649E5">
            <w:pPr>
              <w:rPr>
                <w:rFonts w:ascii="EHUSans" w:eastAsia="Calibri" w:hAnsi="EHUSans" w:cs="EHUSans"/>
                <w:b/>
                <w:bCs/>
                <w:sz w:val="18"/>
                <w:szCs w:val="18"/>
                <w:lang w:val="en-US"/>
              </w:rPr>
            </w:pPr>
            <w:r w:rsidRPr="00843B54">
              <w:rPr>
                <w:rFonts w:ascii="EHUSans" w:eastAsia="Calibri" w:hAnsi="EHUSans" w:cs="EHUSans"/>
                <w:b/>
                <w:bCs/>
                <w:sz w:val="18"/>
                <w:szCs w:val="18"/>
                <w:lang w:val="eu-ES"/>
              </w:rPr>
              <w:t>Berak jarri ditu bere ikaskuntzaren helburuak</w:t>
            </w:r>
            <w:r w:rsidRPr="00843B54">
              <w:rPr>
                <w:rFonts w:ascii="EHUSans" w:eastAsia="Calibri" w:hAnsi="EHUSans" w:cs="EHUSans"/>
                <w:b/>
                <w:b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560" w:type="dxa"/>
          </w:tcPr>
          <w:p w14:paraId="2ACDBEF6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Ez dauka ikaskuntzaren helbururik</w:t>
            </w:r>
          </w:p>
        </w:tc>
        <w:tc>
          <w:tcPr>
            <w:tcW w:w="1559" w:type="dxa"/>
          </w:tcPr>
          <w:p w14:paraId="3223AEE5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Berak zehaztu ditu bere ikaskuntzaren helburuak</w:t>
            </w:r>
          </w:p>
        </w:tc>
        <w:tc>
          <w:tcPr>
            <w:tcW w:w="1559" w:type="dxa"/>
          </w:tcPr>
          <w:p w14:paraId="1DF964A1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 xml:space="preserve">Berak zehaztu ditu bere ikaskuntzaren helburuak, </w:t>
            </w:r>
            <w:proofErr w:type="spellStart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GRALarekin</w:t>
            </w:r>
            <w:proofErr w:type="spellEnd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 xml:space="preserve"> bat etorrita, eta lortu ere egiten ditu.</w:t>
            </w:r>
          </w:p>
        </w:tc>
        <w:tc>
          <w:tcPr>
            <w:tcW w:w="1134" w:type="dxa"/>
          </w:tcPr>
          <w:p w14:paraId="03963B60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</w:p>
        </w:tc>
        <w:tc>
          <w:tcPr>
            <w:tcW w:w="1341" w:type="dxa"/>
          </w:tcPr>
          <w:p w14:paraId="35707EE8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  <w:r w:rsidRPr="00843B54">
              <w:rPr>
                <w:rFonts w:ascii="EHUSans" w:eastAsia="Calibri" w:hAnsi="EHUSans" w:cs="Arial"/>
                <w:sz w:val="20"/>
              </w:rPr>
              <w:t>1</w:t>
            </w:r>
          </w:p>
        </w:tc>
      </w:tr>
      <w:tr w:rsidR="00515E3A" w:rsidRPr="00843B54" w14:paraId="0D675F91" w14:textId="77777777" w:rsidTr="001649E5">
        <w:trPr>
          <w:trHeight w:val="416"/>
        </w:trPr>
        <w:tc>
          <w:tcPr>
            <w:tcW w:w="1696" w:type="dxa"/>
          </w:tcPr>
          <w:p w14:paraId="121F1FF2" w14:textId="77777777" w:rsidR="00515E3A" w:rsidRPr="00843B54" w:rsidRDefault="00515E3A" w:rsidP="001649E5">
            <w:pPr>
              <w:rPr>
                <w:rFonts w:ascii="EHUSans" w:eastAsia="Calibri" w:hAnsi="EHUSans" w:cs="EHUSans"/>
                <w:b/>
                <w:bCs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b/>
                <w:bCs/>
                <w:sz w:val="18"/>
                <w:szCs w:val="18"/>
                <w:lang w:val="eu-ES"/>
              </w:rPr>
              <w:t>Informazioa bilatzeko baliabiderik eta ekimenik baduela erakutsi du.</w:t>
            </w:r>
          </w:p>
        </w:tc>
        <w:tc>
          <w:tcPr>
            <w:tcW w:w="1560" w:type="dxa"/>
          </w:tcPr>
          <w:p w14:paraId="4F1934EB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Gutxieneko eta nahitaezko erreferentziak baino ez ditu erabili.</w:t>
            </w:r>
          </w:p>
        </w:tc>
        <w:tc>
          <w:tcPr>
            <w:tcW w:w="1559" w:type="dxa"/>
          </w:tcPr>
          <w:p w14:paraId="15100972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Informazioan sakondu du hainbat iturritako erreferentziekin (liburuak, azterketa sistematikoak…).</w:t>
            </w:r>
          </w:p>
        </w:tc>
        <w:tc>
          <w:tcPr>
            <w:tcW w:w="1559" w:type="dxa"/>
          </w:tcPr>
          <w:p w14:paraId="23470760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 xml:space="preserve">Askotariko baliabideak erabili dituela erakutsi du (artikulu originalak, </w:t>
            </w:r>
            <w:proofErr w:type="spellStart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EBE</w:t>
            </w:r>
            <w:proofErr w:type="spellEnd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 xml:space="preserve"> baliabideak, </w:t>
            </w:r>
            <w:proofErr w:type="spellStart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PKGak..</w:t>
            </w:r>
            <w:proofErr w:type="spellEnd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.).</w:t>
            </w:r>
          </w:p>
        </w:tc>
        <w:tc>
          <w:tcPr>
            <w:tcW w:w="1134" w:type="dxa"/>
          </w:tcPr>
          <w:p w14:paraId="76F2A0C0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</w:p>
        </w:tc>
        <w:tc>
          <w:tcPr>
            <w:tcW w:w="1341" w:type="dxa"/>
          </w:tcPr>
          <w:p w14:paraId="550DCC67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  <w:r w:rsidRPr="00843B54">
              <w:rPr>
                <w:rFonts w:ascii="EHUSans" w:eastAsia="Calibri" w:hAnsi="EHUSans" w:cs="Arial"/>
                <w:sz w:val="20"/>
              </w:rPr>
              <w:t>1</w:t>
            </w:r>
          </w:p>
        </w:tc>
      </w:tr>
      <w:tr w:rsidR="00515E3A" w:rsidRPr="00843B54" w14:paraId="3449ED8E" w14:textId="77777777" w:rsidTr="001649E5">
        <w:trPr>
          <w:trHeight w:val="871"/>
        </w:trPr>
        <w:tc>
          <w:tcPr>
            <w:tcW w:w="1696" w:type="dxa"/>
          </w:tcPr>
          <w:p w14:paraId="51C9F07A" w14:textId="77777777" w:rsidR="00515E3A" w:rsidRPr="00843B54" w:rsidRDefault="00515E3A" w:rsidP="001649E5">
            <w:pPr>
              <w:rPr>
                <w:rFonts w:ascii="EHUSans" w:eastAsia="Calibri" w:hAnsi="EHUSans" w:cs="EHUSans"/>
                <w:b/>
                <w:bCs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b/>
                <w:bCs/>
                <w:sz w:val="18"/>
                <w:szCs w:val="18"/>
                <w:lang w:val="eu-ES"/>
              </w:rPr>
              <w:t>Etekina atera die tutoretza saioei (tutorearekin edo ikaskideekin).</w:t>
            </w:r>
          </w:p>
        </w:tc>
        <w:tc>
          <w:tcPr>
            <w:tcW w:w="1560" w:type="dxa"/>
          </w:tcPr>
          <w:p w14:paraId="4B1B5801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 xml:space="preserve">Saihestu egiten du elkarrizketa eta ez du onartzen laguntzarik </w:t>
            </w:r>
            <w:proofErr w:type="spellStart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GRALa</w:t>
            </w:r>
            <w:proofErr w:type="spellEnd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 xml:space="preserve"> egiteko</w:t>
            </w:r>
          </w:p>
        </w:tc>
        <w:tc>
          <w:tcPr>
            <w:tcW w:w="1559" w:type="dxa"/>
          </w:tcPr>
          <w:p w14:paraId="730BF67A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Elkarrizketan gogotsu parte hartu du bere ikuspegia adierazteko eta gauzak adosteko, baina ez ditu ekarpenak islatu lanean.</w:t>
            </w:r>
          </w:p>
        </w:tc>
        <w:tc>
          <w:tcPr>
            <w:tcW w:w="1559" w:type="dxa"/>
          </w:tcPr>
          <w:p w14:paraId="2CFB978A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 xml:space="preserve">Bere </w:t>
            </w:r>
            <w:proofErr w:type="spellStart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GRALerako</w:t>
            </w:r>
            <w:proofErr w:type="spellEnd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 xml:space="preserve"> egokiak diren ekarpenak eta oharrak jaso ditu</w:t>
            </w:r>
          </w:p>
        </w:tc>
        <w:tc>
          <w:tcPr>
            <w:tcW w:w="1134" w:type="dxa"/>
          </w:tcPr>
          <w:p w14:paraId="4AF14E4B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</w:p>
        </w:tc>
        <w:tc>
          <w:tcPr>
            <w:tcW w:w="1341" w:type="dxa"/>
          </w:tcPr>
          <w:p w14:paraId="26555FD3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  <w:r w:rsidRPr="00843B54">
              <w:rPr>
                <w:rFonts w:ascii="EHUSans" w:eastAsia="Calibri" w:hAnsi="EHUSans" w:cs="Arial"/>
                <w:sz w:val="20"/>
              </w:rPr>
              <w:t>1</w:t>
            </w:r>
          </w:p>
        </w:tc>
      </w:tr>
      <w:tr w:rsidR="00515E3A" w:rsidRPr="00843B54" w14:paraId="5119177D" w14:textId="77777777" w:rsidTr="001649E5">
        <w:trPr>
          <w:trHeight w:val="1081"/>
        </w:trPr>
        <w:tc>
          <w:tcPr>
            <w:tcW w:w="1696" w:type="dxa"/>
          </w:tcPr>
          <w:p w14:paraId="132B3A81" w14:textId="77777777" w:rsidR="00515E3A" w:rsidRPr="00843B54" w:rsidRDefault="00515E3A" w:rsidP="001649E5">
            <w:pPr>
              <w:rPr>
                <w:rFonts w:ascii="EHUSans" w:eastAsia="Calibri" w:hAnsi="EHUSans" w:cs="EHUSans"/>
                <w:b/>
                <w:bCs/>
                <w:sz w:val="18"/>
                <w:szCs w:val="18"/>
                <w:lang w:val="en-US"/>
              </w:rPr>
            </w:pPr>
            <w:r w:rsidRPr="00843B54">
              <w:rPr>
                <w:rFonts w:ascii="EHUSans" w:eastAsia="Calibri" w:hAnsi="EHUSans" w:cs="EHUSans"/>
                <w:b/>
                <w:bCs/>
                <w:sz w:val="18"/>
                <w:szCs w:val="18"/>
                <w:lang w:val="eu-ES"/>
              </w:rPr>
              <w:t>Erizaintzako Graduko berezko ezagutzak eta beste diziplina batzuetakoak jaso ditu.</w:t>
            </w:r>
          </w:p>
        </w:tc>
        <w:tc>
          <w:tcPr>
            <w:tcW w:w="1560" w:type="dxa"/>
          </w:tcPr>
          <w:p w14:paraId="7C701923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 xml:space="preserve">Ez du </w:t>
            </w:r>
            <w:proofErr w:type="spellStart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GRALean</w:t>
            </w:r>
            <w:proofErr w:type="spellEnd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 xml:space="preserve"> jaso graduan ikasitakoa</w:t>
            </w:r>
          </w:p>
        </w:tc>
        <w:tc>
          <w:tcPr>
            <w:tcW w:w="1559" w:type="dxa"/>
          </w:tcPr>
          <w:p w14:paraId="73814F58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proofErr w:type="spellStart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GRALean</w:t>
            </w:r>
            <w:proofErr w:type="spellEnd"/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 xml:space="preserve"> koherentziaz jaso du graduan ikasitakoa</w:t>
            </w:r>
          </w:p>
        </w:tc>
        <w:tc>
          <w:tcPr>
            <w:tcW w:w="1559" w:type="dxa"/>
          </w:tcPr>
          <w:p w14:paraId="42CDD815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843B54">
              <w:rPr>
                <w:rFonts w:ascii="EHUSans" w:eastAsia="Calibri" w:hAnsi="EHUSans" w:cs="EHUSans"/>
                <w:sz w:val="18"/>
                <w:szCs w:val="18"/>
                <w:lang w:val="eu-ES"/>
              </w:rPr>
              <w:t>Egoki jaso du graduan ikasitakoa, eta erlazionatu ditu era desberdinetako ezagutzak.</w:t>
            </w:r>
          </w:p>
        </w:tc>
        <w:tc>
          <w:tcPr>
            <w:tcW w:w="1134" w:type="dxa"/>
          </w:tcPr>
          <w:p w14:paraId="6DE773DE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</w:p>
        </w:tc>
        <w:tc>
          <w:tcPr>
            <w:tcW w:w="1341" w:type="dxa"/>
          </w:tcPr>
          <w:p w14:paraId="63550E79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  <w:r w:rsidRPr="00843B54">
              <w:rPr>
                <w:rFonts w:ascii="EHUSans" w:eastAsia="Calibri" w:hAnsi="EHUSans" w:cs="Arial"/>
                <w:sz w:val="20"/>
              </w:rPr>
              <w:t>1</w:t>
            </w:r>
          </w:p>
        </w:tc>
      </w:tr>
      <w:tr w:rsidR="00515E3A" w:rsidRPr="00843B54" w14:paraId="1823ED4C" w14:textId="77777777" w:rsidTr="001649E5">
        <w:trPr>
          <w:trHeight w:val="394"/>
        </w:trPr>
        <w:tc>
          <w:tcPr>
            <w:tcW w:w="1696" w:type="dxa"/>
          </w:tcPr>
          <w:p w14:paraId="4AA706F4" w14:textId="77777777" w:rsidR="00515E3A" w:rsidRPr="001C38FB" w:rsidRDefault="00515E3A" w:rsidP="001649E5">
            <w:pPr>
              <w:rPr>
                <w:rFonts w:ascii="EHUSans" w:eastAsia="Calibri" w:hAnsi="EHUSans" w:cs="EHUSans"/>
                <w:b/>
                <w:bCs/>
                <w:sz w:val="18"/>
                <w:szCs w:val="18"/>
              </w:rPr>
            </w:pPr>
            <w:proofErr w:type="spellStart"/>
            <w:r w:rsidRPr="001C38FB">
              <w:rPr>
                <w:rFonts w:ascii="EHUSans" w:hAnsi="EHUSans" w:cs="Calibri"/>
                <w:b/>
                <w:bCs/>
                <w:color w:val="000000"/>
                <w:sz w:val="20"/>
                <w:szCs w:val="20"/>
              </w:rPr>
              <w:t>Autonomia</w:t>
            </w:r>
            <w:proofErr w:type="spellEnd"/>
          </w:p>
        </w:tc>
        <w:tc>
          <w:tcPr>
            <w:tcW w:w="1560" w:type="dxa"/>
          </w:tcPr>
          <w:p w14:paraId="04C291BD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 xml:space="preserve">Lana, </w:t>
            </w:r>
            <w:proofErr w:type="spellStart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nagusiki</w:t>
            </w:r>
            <w:proofErr w:type="spellEnd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tutoreak</w:t>
            </w:r>
            <w:proofErr w:type="spellEnd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zuzendu</w:t>
            </w:r>
            <w:proofErr w:type="spellEnd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 xml:space="preserve"> du</w:t>
            </w:r>
          </w:p>
        </w:tc>
        <w:tc>
          <w:tcPr>
            <w:tcW w:w="1559" w:type="dxa"/>
          </w:tcPr>
          <w:p w14:paraId="375DC3FF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 xml:space="preserve">Lana, </w:t>
            </w:r>
            <w:proofErr w:type="spellStart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nagusiki</w:t>
            </w:r>
            <w:proofErr w:type="spellEnd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tutoreak</w:t>
            </w:r>
            <w:proofErr w:type="spellEnd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gidatu</w:t>
            </w:r>
            <w:proofErr w:type="spellEnd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 xml:space="preserve"> du</w:t>
            </w:r>
          </w:p>
        </w:tc>
        <w:tc>
          <w:tcPr>
            <w:tcW w:w="1559" w:type="dxa"/>
          </w:tcPr>
          <w:p w14:paraId="2334DA4A" w14:textId="77777777" w:rsidR="00515E3A" w:rsidRPr="00843B54" w:rsidRDefault="00515E3A" w:rsidP="001649E5">
            <w:pPr>
              <w:jc w:val="center"/>
              <w:rPr>
                <w:rFonts w:ascii="EHUSans" w:eastAsia="Calibri" w:hAnsi="EHUSans" w:cs="EHUSans"/>
                <w:sz w:val="18"/>
                <w:szCs w:val="18"/>
              </w:rPr>
            </w:pPr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 xml:space="preserve">Lana, </w:t>
            </w:r>
            <w:proofErr w:type="spellStart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nagusiki</w:t>
            </w:r>
            <w:proofErr w:type="spellEnd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>autonomoa</w:t>
            </w:r>
            <w:proofErr w:type="spellEnd"/>
            <w:r w:rsidRPr="00206CF2">
              <w:rPr>
                <w:rFonts w:ascii="EHUSans" w:hAnsi="EHUSans" w:cs="Calibri"/>
                <w:bCs/>
                <w:color w:val="000000"/>
                <w:sz w:val="20"/>
                <w:szCs w:val="20"/>
              </w:rPr>
              <w:t xml:space="preserve"> izan da</w:t>
            </w:r>
          </w:p>
        </w:tc>
        <w:tc>
          <w:tcPr>
            <w:tcW w:w="1134" w:type="dxa"/>
          </w:tcPr>
          <w:p w14:paraId="3DA71BC1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</w:p>
        </w:tc>
        <w:tc>
          <w:tcPr>
            <w:tcW w:w="1341" w:type="dxa"/>
          </w:tcPr>
          <w:p w14:paraId="4EE090E8" w14:textId="77777777" w:rsidR="00515E3A" w:rsidRPr="00843B54" w:rsidRDefault="00515E3A" w:rsidP="001649E5">
            <w:pPr>
              <w:rPr>
                <w:rFonts w:ascii="EHUSans" w:eastAsia="Calibri" w:hAnsi="EHUSans" w:cs="Arial"/>
                <w:sz w:val="20"/>
              </w:rPr>
            </w:pPr>
            <w:r w:rsidRPr="00843B54">
              <w:rPr>
                <w:rFonts w:ascii="EHUSans" w:eastAsia="Calibri" w:hAnsi="EHUSans" w:cs="Arial"/>
                <w:sz w:val="20"/>
              </w:rPr>
              <w:t>3</w:t>
            </w:r>
          </w:p>
        </w:tc>
      </w:tr>
    </w:tbl>
    <w:p w14:paraId="486C4089" w14:textId="77777777" w:rsidR="00515E3A" w:rsidRPr="00896A5B" w:rsidRDefault="00515E3A" w:rsidP="00896A5B"/>
    <w:p w14:paraId="2B61B28A" w14:textId="77777777" w:rsidR="00A84DB1" w:rsidRDefault="00CC353E" w:rsidP="00421FC8">
      <w:pPr>
        <w:spacing w:after="120" w:line="240" w:lineRule="auto"/>
      </w:pPr>
      <w:r>
        <w:t>O</w:t>
      </w:r>
      <w:r w:rsidR="00421FC8">
        <w:t>HARRA</w:t>
      </w:r>
      <w:r>
        <w:t xml:space="preserve">: </w:t>
      </w:r>
      <w:proofErr w:type="spellStart"/>
      <w:r>
        <w:t>Tutoreak</w:t>
      </w:r>
      <w:proofErr w:type="spellEnd"/>
      <w:r>
        <w:t xml:space="preserve"> 0tik 4ra </w:t>
      </w:r>
      <w:proofErr w:type="spellStart"/>
      <w:r>
        <w:t>bitarteko</w:t>
      </w:r>
      <w:proofErr w:type="spellEnd"/>
      <w:r>
        <w:t xml:space="preserve"> nota </w:t>
      </w:r>
      <w:proofErr w:type="spellStart"/>
      <w:r>
        <w:t>bat</w:t>
      </w:r>
      <w:proofErr w:type="spellEnd"/>
      <w:r>
        <w:t xml:space="preserve"> </w:t>
      </w:r>
      <w:proofErr w:type="spellStart"/>
      <w:r>
        <w:t>esleituko</w:t>
      </w:r>
      <w:proofErr w:type="spellEnd"/>
      <w:r>
        <w:t xml:space="preserve"> du (</w:t>
      </w:r>
      <w:proofErr w:type="spellStart"/>
      <w:r>
        <w:t>bosgarren</w:t>
      </w:r>
      <w:proofErr w:type="spellEnd"/>
      <w:r>
        <w:t xml:space="preserve"> </w:t>
      </w:r>
      <w:proofErr w:type="spellStart"/>
      <w:r>
        <w:t>zutabea</w:t>
      </w:r>
      <w:proofErr w:type="spellEnd"/>
      <w:r>
        <w:t xml:space="preserve">), eta </w:t>
      </w:r>
      <w:proofErr w:type="spellStart"/>
      <w:r>
        <w:t>hau</w:t>
      </w:r>
      <w:proofErr w:type="spellEnd"/>
      <w:r>
        <w:t xml:space="preserve"> 10en </w:t>
      </w:r>
      <w:proofErr w:type="spellStart"/>
      <w:r>
        <w:t>gainean</w:t>
      </w:r>
      <w:proofErr w:type="spellEnd"/>
      <w:r>
        <w:t xml:space="preserve"> </w:t>
      </w:r>
      <w:proofErr w:type="spellStart"/>
      <w:r>
        <w:t>haztatuko</w:t>
      </w:r>
      <w:proofErr w:type="spellEnd"/>
      <w:r>
        <w:t xml:space="preserve"> da (</w:t>
      </w:r>
      <w:proofErr w:type="spellStart"/>
      <w:r w:rsidRPr="00CC353E">
        <w:t>seigarren</w:t>
      </w:r>
      <w:proofErr w:type="spellEnd"/>
      <w:r w:rsidRPr="00CC353E">
        <w:t xml:space="preserve"> </w:t>
      </w:r>
      <w:proofErr w:type="spellStart"/>
      <w:r w:rsidRPr="00CC353E">
        <w:t>zutabean</w:t>
      </w:r>
      <w:proofErr w:type="spellEnd"/>
      <w:r w:rsidRPr="00CC353E">
        <w:t xml:space="preserve"> </w:t>
      </w:r>
      <w:proofErr w:type="spellStart"/>
      <w:r w:rsidRPr="00CC353E">
        <w:t>adierazle</w:t>
      </w:r>
      <w:proofErr w:type="spellEnd"/>
      <w:r w:rsidRPr="00CC353E">
        <w:t xml:space="preserve"> </w:t>
      </w:r>
      <w:proofErr w:type="spellStart"/>
      <w:r w:rsidRPr="00CC353E">
        <w:t>bakoitzak</w:t>
      </w:r>
      <w:proofErr w:type="spellEnd"/>
      <w:r w:rsidRPr="00CC353E">
        <w:t xml:space="preserve"> </w:t>
      </w:r>
      <w:proofErr w:type="spellStart"/>
      <w:r w:rsidRPr="00CC353E">
        <w:t>hamar</w:t>
      </w:r>
      <w:proofErr w:type="spellEnd"/>
      <w:r w:rsidRPr="00CC353E">
        <w:t xml:space="preserve"> </w:t>
      </w:r>
      <w:proofErr w:type="spellStart"/>
      <w:r w:rsidRPr="00CC353E">
        <w:t>puntu</w:t>
      </w:r>
      <w:proofErr w:type="spellEnd"/>
      <w:r w:rsidRPr="00CC353E">
        <w:t xml:space="preserve"> </w:t>
      </w:r>
      <w:proofErr w:type="spellStart"/>
      <w:r w:rsidRPr="00CC353E">
        <w:t>horien</w:t>
      </w:r>
      <w:proofErr w:type="spellEnd"/>
      <w:r w:rsidRPr="00CC353E">
        <w:t xml:space="preserve"> </w:t>
      </w:r>
      <w:proofErr w:type="spellStart"/>
      <w:r w:rsidRPr="00CC353E">
        <w:t>gainean</w:t>
      </w:r>
      <w:proofErr w:type="spellEnd"/>
      <w:r w:rsidRPr="00CC353E">
        <w:t xml:space="preserve"> </w:t>
      </w:r>
      <w:proofErr w:type="spellStart"/>
      <w:r w:rsidRPr="00CC353E">
        <w:t>duen</w:t>
      </w:r>
      <w:proofErr w:type="spellEnd"/>
      <w:r w:rsidRPr="00CC353E">
        <w:t xml:space="preserve"> </w:t>
      </w:r>
      <w:proofErr w:type="spellStart"/>
      <w:r w:rsidRPr="00CC353E">
        <w:t>pisua</w:t>
      </w:r>
      <w:proofErr w:type="spellEnd"/>
      <w:r w:rsidRPr="00CC353E">
        <w:t xml:space="preserve"> </w:t>
      </w:r>
      <w:proofErr w:type="spellStart"/>
      <w:r w:rsidRPr="00CC353E">
        <w:t>zehazten</w:t>
      </w:r>
      <w:proofErr w:type="spellEnd"/>
      <w:r w:rsidRPr="00CC353E">
        <w:t xml:space="preserve"> da</w:t>
      </w:r>
      <w:r>
        <w:t>).</w:t>
      </w:r>
      <w:bookmarkStart w:id="0" w:name="_GoBack"/>
      <w:bookmarkEnd w:id="0"/>
    </w:p>
    <w:sectPr w:rsidR="00A84DB1" w:rsidSect="00A84DB1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2092" w:right="144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C169D7" w14:textId="77777777" w:rsidR="008431BB" w:rsidRDefault="008431BB" w:rsidP="00955148">
      <w:pPr>
        <w:spacing w:after="0" w:line="240" w:lineRule="auto"/>
      </w:pPr>
      <w:r>
        <w:separator/>
      </w:r>
    </w:p>
  </w:endnote>
  <w:endnote w:type="continuationSeparator" w:id="0">
    <w:p w14:paraId="30EF1736" w14:textId="77777777" w:rsidR="008431BB" w:rsidRDefault="008431BB" w:rsidP="009551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HUSans">
    <w:altName w:val="Artifakt Element"/>
    <w:panose1 w:val="02000503050000020004"/>
    <w:charset w:val="FF"/>
    <w:family w:val="modern"/>
    <w:notTrueType/>
    <w:pitch w:val="variable"/>
    <w:sig w:usb0="800000A7" w:usb1="40000042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HUSerif">
    <w:altName w:val="Calibri"/>
    <w:panose1 w:val="02000503050000020004"/>
    <w:charset w:val="FF"/>
    <w:family w:val="modern"/>
    <w:notTrueType/>
    <w:pitch w:val="variable"/>
    <w:sig w:usb0="800000A7" w:usb1="40000042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8" w:space="0" w:color="0074A2" w:themeColor="accent1" w:themeShade="BF"/>
        <w:insideV w:val="none" w:sz="0" w:space="0" w:color="auto"/>
      </w:tblBorders>
      <w:tblLook w:val="04A0" w:firstRow="1" w:lastRow="0" w:firstColumn="1" w:lastColumn="0" w:noHBand="0" w:noVBand="1"/>
    </w:tblPr>
    <w:tblGrid>
      <w:gridCol w:w="305"/>
      <w:gridCol w:w="562"/>
      <w:gridCol w:w="7799"/>
    </w:tblGrid>
    <w:tr w:rsidR="001649E5" w14:paraId="4B174768" w14:textId="77777777" w:rsidTr="00737AC3">
      <w:trPr>
        <w:trHeight w:val="57"/>
      </w:trPr>
      <w:tc>
        <w:tcPr>
          <w:tcW w:w="306" w:type="dxa"/>
        </w:tcPr>
        <w:p w14:paraId="6C416215" w14:textId="77777777" w:rsidR="001649E5" w:rsidRPr="00737AC3" w:rsidRDefault="001649E5">
          <w:pPr>
            <w:pStyle w:val="Piedepgina"/>
            <w:rPr>
              <w:b/>
              <w:sz w:val="6"/>
              <w:szCs w:val="2"/>
            </w:rPr>
          </w:pPr>
        </w:p>
      </w:tc>
      <w:tc>
        <w:tcPr>
          <w:tcW w:w="567" w:type="dxa"/>
          <w:shd w:val="clear" w:color="auto" w:fill="0074A2" w:themeFill="accent1" w:themeFillShade="BF"/>
        </w:tcPr>
        <w:p w14:paraId="235CA78E" w14:textId="77777777" w:rsidR="001649E5" w:rsidRPr="00737AC3" w:rsidRDefault="001649E5">
          <w:pPr>
            <w:pStyle w:val="Piedepgina"/>
            <w:rPr>
              <w:b/>
              <w:sz w:val="6"/>
              <w:szCs w:val="2"/>
            </w:rPr>
          </w:pPr>
        </w:p>
      </w:tc>
      <w:tc>
        <w:tcPr>
          <w:tcW w:w="7937" w:type="dxa"/>
        </w:tcPr>
        <w:p w14:paraId="3494CA07" w14:textId="77777777" w:rsidR="001649E5" w:rsidRPr="00737AC3" w:rsidRDefault="001649E5">
          <w:pPr>
            <w:pStyle w:val="Piedepgina"/>
            <w:rPr>
              <w:b/>
              <w:sz w:val="6"/>
              <w:szCs w:val="2"/>
            </w:rPr>
          </w:pPr>
        </w:p>
      </w:tc>
    </w:tr>
    <w:tr w:rsidR="001649E5" w14:paraId="638AE4E8" w14:textId="77777777" w:rsidTr="00737AC3">
      <w:tc>
        <w:tcPr>
          <w:tcW w:w="306" w:type="dxa"/>
        </w:tcPr>
        <w:p w14:paraId="571B4AF4" w14:textId="77777777" w:rsidR="001649E5" w:rsidRDefault="001649E5">
          <w:pPr>
            <w:pStyle w:val="Piedepgina"/>
            <w:rPr>
              <w:b/>
            </w:rPr>
          </w:pPr>
        </w:p>
      </w:tc>
      <w:tc>
        <w:tcPr>
          <w:tcW w:w="567" w:type="dxa"/>
          <w:shd w:val="clear" w:color="auto" w:fill="0074A2" w:themeFill="accent1" w:themeFillShade="BF"/>
        </w:tcPr>
        <w:p w14:paraId="4D175B3D" w14:textId="3BFF1E89" w:rsidR="001649E5" w:rsidRPr="00737AC3" w:rsidRDefault="001649E5" w:rsidP="00737AC3">
          <w:pPr>
            <w:pStyle w:val="Piedepgina"/>
            <w:jc w:val="center"/>
            <w:rPr>
              <w:b/>
              <w:color w:val="FFFFFF" w:themeColor="background1"/>
            </w:rPr>
          </w:pPr>
          <w:r w:rsidRPr="00737AC3">
            <w:rPr>
              <w:b/>
              <w:color w:val="FFFFFF" w:themeColor="background1"/>
              <w:sz w:val="18"/>
            </w:rPr>
            <w:fldChar w:fldCharType="begin"/>
          </w:r>
          <w:r w:rsidRPr="00737AC3">
            <w:rPr>
              <w:b/>
              <w:color w:val="FFFFFF" w:themeColor="background1"/>
              <w:sz w:val="18"/>
            </w:rPr>
            <w:instrText xml:space="preserve"> PAGE   \* MERGEFORMAT </w:instrText>
          </w:r>
          <w:r w:rsidRPr="00737AC3">
            <w:rPr>
              <w:b/>
              <w:color w:val="FFFFFF" w:themeColor="background1"/>
              <w:sz w:val="18"/>
            </w:rPr>
            <w:fldChar w:fldCharType="separate"/>
          </w:r>
          <w:r w:rsidR="008F3D33">
            <w:rPr>
              <w:b/>
              <w:noProof/>
              <w:color w:val="FFFFFF" w:themeColor="background1"/>
              <w:sz w:val="18"/>
            </w:rPr>
            <w:t>2</w:t>
          </w:r>
          <w:r w:rsidRPr="00737AC3">
            <w:rPr>
              <w:b/>
              <w:color w:val="FFFFFF" w:themeColor="background1"/>
              <w:sz w:val="18"/>
            </w:rPr>
            <w:fldChar w:fldCharType="end"/>
          </w:r>
        </w:p>
      </w:tc>
      <w:tc>
        <w:tcPr>
          <w:tcW w:w="7937" w:type="dxa"/>
        </w:tcPr>
        <w:p w14:paraId="141422E2" w14:textId="77777777" w:rsidR="001649E5" w:rsidRDefault="001649E5">
          <w:pPr>
            <w:pStyle w:val="Piedepgina"/>
            <w:rPr>
              <w:b/>
            </w:rPr>
          </w:pPr>
        </w:p>
      </w:tc>
    </w:tr>
  </w:tbl>
  <w:p w14:paraId="627C89F2" w14:textId="77777777" w:rsidR="001649E5" w:rsidRPr="00991608" w:rsidRDefault="001649E5">
    <w:pPr>
      <w:pStyle w:val="Piedepgina"/>
      <w:rPr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8" w:space="0" w:color="0074A2" w:themeColor="accent1" w:themeShade="BF"/>
        <w:insideV w:val="none" w:sz="0" w:space="0" w:color="auto"/>
      </w:tblBorders>
      <w:tblLook w:val="04A0" w:firstRow="1" w:lastRow="0" w:firstColumn="1" w:lastColumn="0" w:noHBand="0" w:noVBand="1"/>
    </w:tblPr>
    <w:tblGrid>
      <w:gridCol w:w="7800"/>
      <w:gridCol w:w="562"/>
      <w:gridCol w:w="304"/>
    </w:tblGrid>
    <w:tr w:rsidR="001649E5" w14:paraId="4D797BF4" w14:textId="77777777" w:rsidTr="00737AC3">
      <w:trPr>
        <w:trHeight w:val="57"/>
      </w:trPr>
      <w:tc>
        <w:tcPr>
          <w:tcW w:w="7937" w:type="dxa"/>
        </w:tcPr>
        <w:p w14:paraId="45639372" w14:textId="77777777" w:rsidR="001649E5" w:rsidRPr="00737AC3" w:rsidRDefault="001649E5" w:rsidP="00B877CA">
          <w:pPr>
            <w:pStyle w:val="Piedepgina"/>
            <w:rPr>
              <w:b/>
              <w:sz w:val="6"/>
              <w:szCs w:val="2"/>
            </w:rPr>
          </w:pPr>
          <w:r>
            <w:rPr>
              <w:noProof/>
              <w:lang w:eastAsia="es-ES"/>
            </w:rPr>
            <mc:AlternateContent>
              <mc:Choice Requires="wps">
                <w:drawing>
                  <wp:anchor distT="0" distB="0" distL="114300" distR="114300" simplePos="0" relativeHeight="251660800" behindDoc="0" locked="0" layoutInCell="1" allowOverlap="1" wp14:anchorId="7F04C5BD" wp14:editId="7522D852">
                    <wp:simplePos x="0" y="0"/>
                    <wp:positionH relativeFrom="column">
                      <wp:posOffset>-139065</wp:posOffset>
                    </wp:positionH>
                    <wp:positionV relativeFrom="paragraph">
                      <wp:posOffset>42545</wp:posOffset>
                    </wp:positionV>
                    <wp:extent cx="2575560" cy="414655"/>
                    <wp:effectExtent l="0" t="0" r="0" b="0"/>
                    <wp:wrapNone/>
                    <wp:docPr id="3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575560" cy="4146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/>
                              <a:ext uri="{91240B29-F687-4f45-9708-019B960494DF}"/>
                            </a:extLst>
                          </wps:spPr>
                          <wps:txbx>
                            <w:txbxContent>
                              <w:p w14:paraId="679E1CA8" w14:textId="77777777" w:rsidR="001649E5" w:rsidRPr="000B1199" w:rsidRDefault="001649E5" w:rsidP="000B1199">
                                <w:pPr>
                                  <w:rPr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type w14:anchorId="7F04C5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27" type="#_x0000_t202" style="position:absolute;margin-left:-10.95pt;margin-top:3.35pt;width:202.8pt;height:32.65pt;z-index:25166080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" filled="f" stroked="f">
                    <v:textbox style="mso-fit-shape-to-text:t">
                      <w:txbxContent>
                        <w:p w14:paraId="679E1CA8" w14:textId="77777777" w:rsidR="001649E5" w:rsidRPr="000B1199" w:rsidRDefault="001649E5" w:rsidP="000B1199">
                          <w:pPr>
                            <w:rPr>
                              <w:szCs w:val="18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567" w:type="dxa"/>
          <w:shd w:val="clear" w:color="auto" w:fill="0074A2" w:themeFill="accent1" w:themeFillShade="BF"/>
        </w:tcPr>
        <w:p w14:paraId="181C4EB0" w14:textId="77777777" w:rsidR="001649E5" w:rsidRPr="00737AC3" w:rsidRDefault="001649E5" w:rsidP="00B877CA">
          <w:pPr>
            <w:pStyle w:val="Piedepgina"/>
            <w:rPr>
              <w:b/>
              <w:sz w:val="6"/>
              <w:szCs w:val="2"/>
            </w:rPr>
          </w:pPr>
        </w:p>
      </w:tc>
      <w:tc>
        <w:tcPr>
          <w:tcW w:w="306" w:type="dxa"/>
        </w:tcPr>
        <w:p w14:paraId="11037A5A" w14:textId="77777777" w:rsidR="001649E5" w:rsidRPr="00737AC3" w:rsidRDefault="001649E5" w:rsidP="00B877CA">
          <w:pPr>
            <w:pStyle w:val="Piedepgina"/>
            <w:rPr>
              <w:b/>
              <w:sz w:val="6"/>
              <w:szCs w:val="2"/>
            </w:rPr>
          </w:pPr>
        </w:p>
      </w:tc>
    </w:tr>
    <w:tr w:rsidR="001649E5" w14:paraId="194174FF" w14:textId="77777777" w:rsidTr="00737AC3">
      <w:tc>
        <w:tcPr>
          <w:tcW w:w="7937" w:type="dxa"/>
        </w:tcPr>
        <w:p w14:paraId="48950E64" w14:textId="77777777" w:rsidR="001649E5" w:rsidRDefault="001649E5" w:rsidP="00B877CA">
          <w:pPr>
            <w:pStyle w:val="Piedepgina"/>
            <w:rPr>
              <w:b/>
            </w:rPr>
          </w:pPr>
        </w:p>
      </w:tc>
      <w:tc>
        <w:tcPr>
          <w:tcW w:w="567" w:type="dxa"/>
          <w:shd w:val="clear" w:color="auto" w:fill="0074A2" w:themeFill="accent1" w:themeFillShade="BF"/>
        </w:tcPr>
        <w:p w14:paraId="1955E880" w14:textId="4DD9A5F9" w:rsidR="001649E5" w:rsidRPr="00737AC3" w:rsidRDefault="001649E5" w:rsidP="00B877CA">
          <w:pPr>
            <w:pStyle w:val="Piedepgina"/>
            <w:jc w:val="center"/>
            <w:rPr>
              <w:b/>
              <w:color w:val="FFFFFF" w:themeColor="background1"/>
            </w:rPr>
          </w:pPr>
          <w:r w:rsidRPr="00737AC3">
            <w:rPr>
              <w:b/>
              <w:color w:val="FFFFFF" w:themeColor="background1"/>
              <w:sz w:val="18"/>
            </w:rPr>
            <w:fldChar w:fldCharType="begin"/>
          </w:r>
          <w:r w:rsidRPr="00737AC3">
            <w:rPr>
              <w:b/>
              <w:color w:val="FFFFFF" w:themeColor="background1"/>
              <w:sz w:val="18"/>
            </w:rPr>
            <w:instrText xml:space="preserve"> PAGE   \* MERGEFORMAT </w:instrText>
          </w:r>
          <w:r w:rsidRPr="00737AC3">
            <w:rPr>
              <w:b/>
              <w:color w:val="FFFFFF" w:themeColor="background1"/>
              <w:sz w:val="18"/>
            </w:rPr>
            <w:fldChar w:fldCharType="separate"/>
          </w:r>
          <w:r w:rsidR="008F3D33">
            <w:rPr>
              <w:b/>
              <w:noProof/>
              <w:color w:val="FFFFFF" w:themeColor="background1"/>
              <w:sz w:val="18"/>
            </w:rPr>
            <w:t>1</w:t>
          </w:r>
          <w:r w:rsidRPr="00737AC3">
            <w:rPr>
              <w:b/>
              <w:color w:val="FFFFFF" w:themeColor="background1"/>
              <w:sz w:val="18"/>
            </w:rPr>
            <w:fldChar w:fldCharType="end"/>
          </w:r>
        </w:p>
      </w:tc>
      <w:tc>
        <w:tcPr>
          <w:tcW w:w="306" w:type="dxa"/>
        </w:tcPr>
        <w:p w14:paraId="0FC525A2" w14:textId="77777777" w:rsidR="001649E5" w:rsidRDefault="001649E5" w:rsidP="00B877CA">
          <w:pPr>
            <w:pStyle w:val="Piedepgina"/>
            <w:rPr>
              <w:b/>
            </w:rPr>
          </w:pPr>
        </w:p>
      </w:tc>
    </w:tr>
  </w:tbl>
  <w:p w14:paraId="7F321680" w14:textId="77777777" w:rsidR="001649E5" w:rsidRPr="00737AC3" w:rsidRDefault="001649E5" w:rsidP="00737AC3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FE5E8B" w14:textId="77777777" w:rsidR="001649E5" w:rsidRDefault="001649E5">
    <w:pPr>
      <w:pStyle w:val="Piedepgina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30B24D" w14:textId="77777777" w:rsidR="008431BB" w:rsidRDefault="008431BB" w:rsidP="00955148">
      <w:pPr>
        <w:spacing w:after="0" w:line="240" w:lineRule="auto"/>
      </w:pPr>
      <w:r>
        <w:separator/>
      </w:r>
    </w:p>
  </w:footnote>
  <w:footnote w:type="continuationSeparator" w:id="0">
    <w:p w14:paraId="4ACB4205" w14:textId="77777777" w:rsidR="008431BB" w:rsidRDefault="008431BB" w:rsidP="009551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BC994" w14:textId="77777777" w:rsidR="001649E5" w:rsidRDefault="001649E5">
    <w:pPr>
      <w:pStyle w:val="Encabezado"/>
    </w:pPr>
    <w:r w:rsidRPr="00F36C5E">
      <w:rPr>
        <w:noProof/>
        <w:lang w:eastAsia="es-ES"/>
      </w:rPr>
      <w:drawing>
        <wp:anchor distT="0" distB="0" distL="114300" distR="114300" simplePos="0" relativeHeight="251662848" behindDoc="0" locked="0" layoutInCell="1" allowOverlap="1" wp14:anchorId="0921F786" wp14:editId="77218CE5">
          <wp:simplePos x="0" y="0"/>
          <wp:positionH relativeFrom="column">
            <wp:posOffset>-325334</wp:posOffset>
          </wp:positionH>
          <wp:positionV relativeFrom="paragraph">
            <wp:posOffset>-164572</wp:posOffset>
          </wp:positionV>
          <wp:extent cx="2546020" cy="938150"/>
          <wp:effectExtent l="19050" t="0" r="6680" b="0"/>
          <wp:wrapNone/>
          <wp:docPr id="1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2722"/>
                  <a:stretch>
                    <a:fillRect/>
                  </a:stretch>
                </pic:blipFill>
                <pic:spPr bwMode="auto">
                  <a:xfrm>
                    <a:off x="0" y="0"/>
                    <a:ext cx="2546020" cy="9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D8111A0" w14:textId="77777777" w:rsidR="001649E5" w:rsidRDefault="001649E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B108B" w14:textId="77777777" w:rsidR="001649E5" w:rsidRDefault="001649E5" w:rsidP="009F4EA3">
    <w:pPr>
      <w:pStyle w:val="Encabezado"/>
      <w:jc w:val="right"/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5D271664" wp14:editId="3F92D511">
              <wp:simplePos x="0" y="0"/>
              <wp:positionH relativeFrom="column">
                <wp:posOffset>3173730</wp:posOffset>
              </wp:positionH>
              <wp:positionV relativeFrom="paragraph">
                <wp:posOffset>-60960</wp:posOffset>
              </wp:positionV>
              <wp:extent cx="2472690" cy="612140"/>
              <wp:effectExtent l="0" t="0" r="0" b="0"/>
              <wp:wrapNone/>
              <wp:docPr id="5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2690" cy="612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/>
                      </a:extLst>
                    </wps:spPr>
                    <wps:txbx>
                      <w:txbxContent>
                        <w:p w14:paraId="0CFDCB2E" w14:textId="77777777" w:rsidR="001649E5" w:rsidRPr="008510E8" w:rsidRDefault="001649E5" w:rsidP="00D43E64">
                          <w:pPr>
                            <w:spacing w:after="0"/>
                            <w:rPr>
                              <w:rFonts w:ascii="EHUSerif" w:hAnsi="EHUSerif"/>
                              <w:caps/>
                              <w:color w:val="548DD4" w:themeColor="text2" w:themeTint="99"/>
                            </w:rPr>
                          </w:pPr>
                          <w:r>
                            <w:rPr>
                              <w:rFonts w:ascii="EHUSerif" w:hAnsi="EHUSerif"/>
                              <w:bCs/>
                              <w:caps/>
                              <w:color w:val="548DD4" w:themeColor="text2" w:themeTint="99"/>
                              <w:lang w:val="eu-ES"/>
                            </w:rPr>
                            <w:t>Leioa</w:t>
                          </w:r>
                          <w:r w:rsidRPr="008510E8">
                            <w:rPr>
                              <w:rFonts w:ascii="EHUSerif" w:hAnsi="EHUSerif"/>
                              <w:bCs/>
                              <w:caps/>
                              <w:color w:val="548DD4" w:themeColor="text2" w:themeTint="99"/>
                              <w:lang w:val="eu-ES"/>
                            </w:rPr>
                            <w:t xml:space="preserve"> Erizaintza</w:t>
                          </w:r>
                          <w:r>
                            <w:rPr>
                              <w:rFonts w:ascii="EHUSerif" w:hAnsi="EHUSerif"/>
                              <w:bCs/>
                              <w:caps/>
                              <w:color w:val="548DD4" w:themeColor="text2" w:themeTint="99"/>
                              <w:lang w:val="eu-ES"/>
                            </w:rPr>
                            <w:t xml:space="preserve">KO Gradua </w:t>
                          </w:r>
                        </w:p>
                        <w:p w14:paraId="7F686173" w14:textId="77777777" w:rsidR="001649E5" w:rsidRPr="00967385" w:rsidRDefault="001649E5" w:rsidP="00967385">
                          <w:pPr>
                            <w:spacing w:after="0"/>
                            <w:rPr>
                              <w:rFonts w:ascii="EHUSerif" w:hAnsi="EHUSerif"/>
                              <w:color w:val="548DD4" w:themeColor="text2" w:themeTint="99"/>
                            </w:rPr>
                          </w:pPr>
                          <w:r>
                            <w:rPr>
                              <w:rFonts w:ascii="EHUSerif" w:hAnsi="EHUSerif"/>
                              <w:color w:val="548DD4" w:themeColor="text2" w:themeTint="99"/>
                            </w:rPr>
                            <w:t>GRADO</w:t>
                          </w:r>
                          <w:r w:rsidRPr="00F91E72">
                            <w:rPr>
                              <w:rFonts w:ascii="EHUSerif" w:hAnsi="EHUSerif"/>
                              <w:color w:val="548DD4" w:themeColor="text2" w:themeTint="99"/>
                            </w:rPr>
                            <w:t xml:space="preserve"> ENFERMERIA LEIO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27166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left:0;text-align:left;margin-left:249.9pt;margin-top:-4.8pt;width:194.7pt;height:48.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" stroked="f">
              <v:textbox>
                <w:txbxContent>
                  <w:p w14:paraId="0CFDCB2E" w14:textId="77777777" w:rsidR="001649E5" w:rsidRPr="008510E8" w:rsidRDefault="001649E5" w:rsidP="00D43E64">
                    <w:pPr>
                      <w:spacing w:after="0"/>
                      <w:rPr>
                        <w:rFonts w:ascii="EHUSerif" w:hAnsi="EHUSerif"/>
                        <w:caps/>
                        <w:color w:val="548DD4" w:themeColor="text2" w:themeTint="99"/>
                      </w:rPr>
                    </w:pPr>
                    <w:r>
                      <w:rPr>
                        <w:rFonts w:ascii="EHUSerif" w:hAnsi="EHUSerif"/>
                        <w:bCs/>
                        <w:caps/>
                        <w:color w:val="548DD4" w:themeColor="text2" w:themeTint="99"/>
                        <w:lang w:val="eu-ES"/>
                      </w:rPr>
                      <w:t>Leioa</w:t>
                    </w:r>
                    <w:r w:rsidRPr="008510E8">
                      <w:rPr>
                        <w:rFonts w:ascii="EHUSerif" w:hAnsi="EHUSerif"/>
                        <w:bCs/>
                        <w:caps/>
                        <w:color w:val="548DD4" w:themeColor="text2" w:themeTint="99"/>
                        <w:lang w:val="eu-ES"/>
                      </w:rPr>
                      <w:t xml:space="preserve"> Erizaintza</w:t>
                    </w:r>
                    <w:r>
                      <w:rPr>
                        <w:rFonts w:ascii="EHUSerif" w:hAnsi="EHUSerif"/>
                        <w:bCs/>
                        <w:caps/>
                        <w:color w:val="548DD4" w:themeColor="text2" w:themeTint="99"/>
                        <w:lang w:val="eu-ES"/>
                      </w:rPr>
                      <w:t xml:space="preserve">KO Gradua </w:t>
                    </w:r>
                  </w:p>
                  <w:p w14:paraId="7F686173" w14:textId="77777777" w:rsidR="001649E5" w:rsidRPr="00967385" w:rsidRDefault="001649E5" w:rsidP="00967385">
                    <w:pPr>
                      <w:spacing w:after="0"/>
                      <w:rPr>
                        <w:rFonts w:ascii="EHUSerif" w:hAnsi="EHUSerif"/>
                        <w:color w:val="548DD4" w:themeColor="text2" w:themeTint="99"/>
                      </w:rPr>
                    </w:pPr>
                    <w:r>
                      <w:rPr>
                        <w:rFonts w:ascii="EHUSerif" w:hAnsi="EHUSerif"/>
                        <w:color w:val="548DD4" w:themeColor="text2" w:themeTint="99"/>
                      </w:rPr>
                      <w:t>GRADO</w:t>
                    </w:r>
                    <w:r w:rsidRPr="00F91E72">
                      <w:rPr>
                        <w:rFonts w:ascii="EHUSerif" w:hAnsi="EHUSerif"/>
                        <w:color w:val="548DD4" w:themeColor="text2" w:themeTint="99"/>
                      </w:rPr>
                      <w:t xml:space="preserve"> ENFERMERIA LEIO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D72119A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CD08006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18A69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1CDA0A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64E0C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64B00A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A2FC9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2A6966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32367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9A2230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CB7774"/>
    <w:multiLevelType w:val="hybridMultilevel"/>
    <w:tmpl w:val="BAEA396E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0AA6B5E"/>
    <w:multiLevelType w:val="hybridMultilevel"/>
    <w:tmpl w:val="87EE522E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7B47DEF"/>
    <w:multiLevelType w:val="hybridMultilevel"/>
    <w:tmpl w:val="F9ACDADC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8C151F0"/>
    <w:multiLevelType w:val="hybridMultilevel"/>
    <w:tmpl w:val="6AE6890C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93253B7"/>
    <w:multiLevelType w:val="hybridMultilevel"/>
    <w:tmpl w:val="88F475E0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E64283B"/>
    <w:multiLevelType w:val="hybridMultilevel"/>
    <w:tmpl w:val="59186C12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1CB1DAF"/>
    <w:multiLevelType w:val="hybridMultilevel"/>
    <w:tmpl w:val="B952F1B6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97566AA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280069"/>
    <w:multiLevelType w:val="hybridMultilevel"/>
    <w:tmpl w:val="C596A35E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EAF30E1"/>
    <w:multiLevelType w:val="hybridMultilevel"/>
    <w:tmpl w:val="A9BC2778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0793C62"/>
    <w:multiLevelType w:val="hybridMultilevel"/>
    <w:tmpl w:val="89202DB2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A37E38"/>
    <w:multiLevelType w:val="hybridMultilevel"/>
    <w:tmpl w:val="062068F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4340C8"/>
    <w:multiLevelType w:val="hybridMultilevel"/>
    <w:tmpl w:val="DC3A56A8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81349B2"/>
    <w:multiLevelType w:val="hybridMultilevel"/>
    <w:tmpl w:val="E4B69E04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2209E2"/>
    <w:multiLevelType w:val="hybridMultilevel"/>
    <w:tmpl w:val="57C0B176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26F2A3C"/>
    <w:multiLevelType w:val="hybridMultilevel"/>
    <w:tmpl w:val="EFA081FE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2B37C4"/>
    <w:multiLevelType w:val="hybridMultilevel"/>
    <w:tmpl w:val="400A3570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0A553EB"/>
    <w:multiLevelType w:val="hybridMultilevel"/>
    <w:tmpl w:val="8DF6B420"/>
    <w:lvl w:ilvl="0" w:tplc="8424D5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842C46"/>
    <w:multiLevelType w:val="hybridMultilevel"/>
    <w:tmpl w:val="7908ADF6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66470E"/>
    <w:multiLevelType w:val="hybridMultilevel"/>
    <w:tmpl w:val="3D0E962A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B93B61"/>
    <w:multiLevelType w:val="hybridMultilevel"/>
    <w:tmpl w:val="5C06C302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AA218C"/>
    <w:multiLevelType w:val="hybridMultilevel"/>
    <w:tmpl w:val="42760054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98413C1"/>
    <w:multiLevelType w:val="hybridMultilevel"/>
    <w:tmpl w:val="25E8B8BA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FD18AC"/>
    <w:multiLevelType w:val="hybridMultilevel"/>
    <w:tmpl w:val="8A148478"/>
    <w:lvl w:ilvl="0" w:tplc="8424D5B8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CB90F22"/>
    <w:multiLevelType w:val="hybridMultilevel"/>
    <w:tmpl w:val="8B98EFE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5F73EA"/>
    <w:multiLevelType w:val="hybridMultilevel"/>
    <w:tmpl w:val="4EC8D482"/>
    <w:lvl w:ilvl="0" w:tplc="8424D5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4"/>
  </w:num>
  <w:num w:numId="14">
    <w:abstractNumId w:val="10"/>
  </w:num>
  <w:num w:numId="15">
    <w:abstractNumId w:val="32"/>
  </w:num>
  <w:num w:numId="16">
    <w:abstractNumId w:val="19"/>
  </w:num>
  <w:num w:numId="17">
    <w:abstractNumId w:val="28"/>
  </w:num>
  <w:num w:numId="18">
    <w:abstractNumId w:val="22"/>
  </w:num>
  <w:num w:numId="19">
    <w:abstractNumId w:val="13"/>
  </w:num>
  <w:num w:numId="20">
    <w:abstractNumId w:val="18"/>
  </w:num>
  <w:num w:numId="21">
    <w:abstractNumId w:val="12"/>
  </w:num>
  <w:num w:numId="22">
    <w:abstractNumId w:val="24"/>
  </w:num>
  <w:num w:numId="23">
    <w:abstractNumId w:val="25"/>
  </w:num>
  <w:num w:numId="24">
    <w:abstractNumId w:val="21"/>
  </w:num>
  <w:num w:numId="25">
    <w:abstractNumId w:val="30"/>
  </w:num>
  <w:num w:numId="26">
    <w:abstractNumId w:val="27"/>
  </w:num>
  <w:num w:numId="27">
    <w:abstractNumId w:val="29"/>
  </w:num>
  <w:num w:numId="28">
    <w:abstractNumId w:val="17"/>
  </w:num>
  <w:num w:numId="29">
    <w:abstractNumId w:val="23"/>
  </w:num>
  <w:num w:numId="30">
    <w:abstractNumId w:val="31"/>
  </w:num>
  <w:num w:numId="31">
    <w:abstractNumId w:val="15"/>
  </w:num>
  <w:num w:numId="32">
    <w:abstractNumId w:val="16"/>
  </w:num>
  <w:num w:numId="33">
    <w:abstractNumId w:val="11"/>
  </w:num>
  <w:num w:numId="34">
    <w:abstractNumId w:val="20"/>
  </w:num>
  <w:num w:numId="35">
    <w:abstractNumId w:val="33"/>
  </w:num>
  <w:num w:numId="3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jC2MLQwtbSwMDNT0lEKTi0uzszPAykwqQUAiAxybywAAAA="/>
  </w:docVars>
  <w:rsids>
    <w:rsidRoot w:val="009E5FBF"/>
    <w:rsid w:val="00001AEB"/>
    <w:rsid w:val="00004539"/>
    <w:rsid w:val="00006E4F"/>
    <w:rsid w:val="00017FEA"/>
    <w:rsid w:val="00021A61"/>
    <w:rsid w:val="00022450"/>
    <w:rsid w:val="00025E11"/>
    <w:rsid w:val="00030A7D"/>
    <w:rsid w:val="00033859"/>
    <w:rsid w:val="000423A5"/>
    <w:rsid w:val="000426FF"/>
    <w:rsid w:val="000433FB"/>
    <w:rsid w:val="0005092A"/>
    <w:rsid w:val="00053875"/>
    <w:rsid w:val="000541C1"/>
    <w:rsid w:val="00054730"/>
    <w:rsid w:val="00076B36"/>
    <w:rsid w:val="00080B4E"/>
    <w:rsid w:val="0008163E"/>
    <w:rsid w:val="00082407"/>
    <w:rsid w:val="00083564"/>
    <w:rsid w:val="0008636E"/>
    <w:rsid w:val="00086F14"/>
    <w:rsid w:val="000960E4"/>
    <w:rsid w:val="000A0606"/>
    <w:rsid w:val="000A4C49"/>
    <w:rsid w:val="000B1199"/>
    <w:rsid w:val="000B13CB"/>
    <w:rsid w:val="000B14A7"/>
    <w:rsid w:val="000B41B9"/>
    <w:rsid w:val="000C0A18"/>
    <w:rsid w:val="000C2A45"/>
    <w:rsid w:val="000C3353"/>
    <w:rsid w:val="000D0D9D"/>
    <w:rsid w:val="000D3491"/>
    <w:rsid w:val="000D6461"/>
    <w:rsid w:val="000E5053"/>
    <w:rsid w:val="000F0BC7"/>
    <w:rsid w:val="000F160C"/>
    <w:rsid w:val="000F22DD"/>
    <w:rsid w:val="000F5312"/>
    <w:rsid w:val="001037DD"/>
    <w:rsid w:val="0010482D"/>
    <w:rsid w:val="001065AF"/>
    <w:rsid w:val="0010756C"/>
    <w:rsid w:val="001076F0"/>
    <w:rsid w:val="001219A1"/>
    <w:rsid w:val="0012281F"/>
    <w:rsid w:val="001242B9"/>
    <w:rsid w:val="00124DA8"/>
    <w:rsid w:val="0012543B"/>
    <w:rsid w:val="00126471"/>
    <w:rsid w:val="00127377"/>
    <w:rsid w:val="00127F9B"/>
    <w:rsid w:val="001301DD"/>
    <w:rsid w:val="001418D7"/>
    <w:rsid w:val="0014449B"/>
    <w:rsid w:val="001476CB"/>
    <w:rsid w:val="001501D2"/>
    <w:rsid w:val="00151644"/>
    <w:rsid w:val="00152367"/>
    <w:rsid w:val="00155F96"/>
    <w:rsid w:val="001635BE"/>
    <w:rsid w:val="001649E5"/>
    <w:rsid w:val="001715C8"/>
    <w:rsid w:val="00171980"/>
    <w:rsid w:val="00171F89"/>
    <w:rsid w:val="001728BC"/>
    <w:rsid w:val="00172A11"/>
    <w:rsid w:val="001742DF"/>
    <w:rsid w:val="0018013B"/>
    <w:rsid w:val="00180D0C"/>
    <w:rsid w:val="00182344"/>
    <w:rsid w:val="00183F1C"/>
    <w:rsid w:val="00187857"/>
    <w:rsid w:val="00187EF6"/>
    <w:rsid w:val="00193CE9"/>
    <w:rsid w:val="00195107"/>
    <w:rsid w:val="00195448"/>
    <w:rsid w:val="00197E43"/>
    <w:rsid w:val="001A3411"/>
    <w:rsid w:val="001A3BA9"/>
    <w:rsid w:val="001A4684"/>
    <w:rsid w:val="001B29A5"/>
    <w:rsid w:val="001B33DC"/>
    <w:rsid w:val="001B70F7"/>
    <w:rsid w:val="001B7CB9"/>
    <w:rsid w:val="001C494A"/>
    <w:rsid w:val="001C61EA"/>
    <w:rsid w:val="001C705A"/>
    <w:rsid w:val="001D1CF1"/>
    <w:rsid w:val="001D4FD6"/>
    <w:rsid w:val="001D6D1B"/>
    <w:rsid w:val="001E0AD8"/>
    <w:rsid w:val="001E3943"/>
    <w:rsid w:val="001E475E"/>
    <w:rsid w:val="001F5A81"/>
    <w:rsid w:val="00213DA0"/>
    <w:rsid w:val="00214DDB"/>
    <w:rsid w:val="00226229"/>
    <w:rsid w:val="002327BC"/>
    <w:rsid w:val="0024442E"/>
    <w:rsid w:val="00244C41"/>
    <w:rsid w:val="0024624D"/>
    <w:rsid w:val="00252729"/>
    <w:rsid w:val="002536BE"/>
    <w:rsid w:val="00257D88"/>
    <w:rsid w:val="002612B3"/>
    <w:rsid w:val="002674D2"/>
    <w:rsid w:val="002701FA"/>
    <w:rsid w:val="00271CD4"/>
    <w:rsid w:val="0027542A"/>
    <w:rsid w:val="00277D5C"/>
    <w:rsid w:val="0028423D"/>
    <w:rsid w:val="00286469"/>
    <w:rsid w:val="002864DE"/>
    <w:rsid w:val="002907D2"/>
    <w:rsid w:val="00290A5C"/>
    <w:rsid w:val="002917B8"/>
    <w:rsid w:val="00293423"/>
    <w:rsid w:val="00294FB1"/>
    <w:rsid w:val="0029678F"/>
    <w:rsid w:val="002B0DBA"/>
    <w:rsid w:val="002B6CBB"/>
    <w:rsid w:val="002C13BE"/>
    <w:rsid w:val="002C2375"/>
    <w:rsid w:val="002C6A18"/>
    <w:rsid w:val="002C7F9A"/>
    <w:rsid w:val="002D174A"/>
    <w:rsid w:val="002D354F"/>
    <w:rsid w:val="002D57E4"/>
    <w:rsid w:val="002E5C83"/>
    <w:rsid w:val="002F30E8"/>
    <w:rsid w:val="002F4C10"/>
    <w:rsid w:val="00300A71"/>
    <w:rsid w:val="0030203B"/>
    <w:rsid w:val="00304BBD"/>
    <w:rsid w:val="003059DF"/>
    <w:rsid w:val="003066EE"/>
    <w:rsid w:val="00311873"/>
    <w:rsid w:val="00311A5F"/>
    <w:rsid w:val="00324BA2"/>
    <w:rsid w:val="003255B0"/>
    <w:rsid w:val="00325FB0"/>
    <w:rsid w:val="00331F68"/>
    <w:rsid w:val="00337A5C"/>
    <w:rsid w:val="00337AEC"/>
    <w:rsid w:val="00345608"/>
    <w:rsid w:val="00350D46"/>
    <w:rsid w:val="00354FF3"/>
    <w:rsid w:val="00356C90"/>
    <w:rsid w:val="00357813"/>
    <w:rsid w:val="00365C2A"/>
    <w:rsid w:val="00370121"/>
    <w:rsid w:val="00380702"/>
    <w:rsid w:val="00380E27"/>
    <w:rsid w:val="00381912"/>
    <w:rsid w:val="00381957"/>
    <w:rsid w:val="00382876"/>
    <w:rsid w:val="00383E9B"/>
    <w:rsid w:val="0038719D"/>
    <w:rsid w:val="003906D5"/>
    <w:rsid w:val="00391E05"/>
    <w:rsid w:val="00392A1D"/>
    <w:rsid w:val="003A0629"/>
    <w:rsid w:val="003A6283"/>
    <w:rsid w:val="003A7BA6"/>
    <w:rsid w:val="003B210F"/>
    <w:rsid w:val="003B4C76"/>
    <w:rsid w:val="003C52D4"/>
    <w:rsid w:val="003C6A7E"/>
    <w:rsid w:val="003C6F4B"/>
    <w:rsid w:val="003C7820"/>
    <w:rsid w:val="003D4941"/>
    <w:rsid w:val="003D7753"/>
    <w:rsid w:val="003F76EC"/>
    <w:rsid w:val="0040040D"/>
    <w:rsid w:val="00402B68"/>
    <w:rsid w:val="00403D58"/>
    <w:rsid w:val="004107E5"/>
    <w:rsid w:val="004128A6"/>
    <w:rsid w:val="00416FCC"/>
    <w:rsid w:val="00421FC8"/>
    <w:rsid w:val="0042566D"/>
    <w:rsid w:val="00425DE0"/>
    <w:rsid w:val="004261EC"/>
    <w:rsid w:val="00427DED"/>
    <w:rsid w:val="00433027"/>
    <w:rsid w:val="00440272"/>
    <w:rsid w:val="0044207C"/>
    <w:rsid w:val="00442E02"/>
    <w:rsid w:val="0044753D"/>
    <w:rsid w:val="00463EEC"/>
    <w:rsid w:val="0046772C"/>
    <w:rsid w:val="004678BB"/>
    <w:rsid w:val="00477690"/>
    <w:rsid w:val="004776E9"/>
    <w:rsid w:val="00477E17"/>
    <w:rsid w:val="00486482"/>
    <w:rsid w:val="0049138E"/>
    <w:rsid w:val="00493D8A"/>
    <w:rsid w:val="004A0482"/>
    <w:rsid w:val="004A41C5"/>
    <w:rsid w:val="004B00B2"/>
    <w:rsid w:val="004B7D85"/>
    <w:rsid w:val="004B7E5E"/>
    <w:rsid w:val="004C13ED"/>
    <w:rsid w:val="004C384C"/>
    <w:rsid w:val="004C4748"/>
    <w:rsid w:val="004C4A72"/>
    <w:rsid w:val="004C6181"/>
    <w:rsid w:val="004C6784"/>
    <w:rsid w:val="004D0B44"/>
    <w:rsid w:val="004D251F"/>
    <w:rsid w:val="004D3720"/>
    <w:rsid w:val="004D58A5"/>
    <w:rsid w:val="004D6BB8"/>
    <w:rsid w:val="004E77F1"/>
    <w:rsid w:val="004F1E3E"/>
    <w:rsid w:val="004F7C70"/>
    <w:rsid w:val="00513834"/>
    <w:rsid w:val="00514E3F"/>
    <w:rsid w:val="00515E3A"/>
    <w:rsid w:val="00520D19"/>
    <w:rsid w:val="00521DB7"/>
    <w:rsid w:val="00523174"/>
    <w:rsid w:val="005269BA"/>
    <w:rsid w:val="005333DE"/>
    <w:rsid w:val="005354A3"/>
    <w:rsid w:val="00535B55"/>
    <w:rsid w:val="00536078"/>
    <w:rsid w:val="00540A39"/>
    <w:rsid w:val="00544CC6"/>
    <w:rsid w:val="005452F7"/>
    <w:rsid w:val="00557522"/>
    <w:rsid w:val="00562B16"/>
    <w:rsid w:val="00565512"/>
    <w:rsid w:val="00570BAB"/>
    <w:rsid w:val="00571577"/>
    <w:rsid w:val="00571D9E"/>
    <w:rsid w:val="00572D9E"/>
    <w:rsid w:val="005831C6"/>
    <w:rsid w:val="005866C4"/>
    <w:rsid w:val="0058768A"/>
    <w:rsid w:val="005920EB"/>
    <w:rsid w:val="005974F7"/>
    <w:rsid w:val="005A37C3"/>
    <w:rsid w:val="005B207E"/>
    <w:rsid w:val="005B2612"/>
    <w:rsid w:val="005B27BB"/>
    <w:rsid w:val="005E3979"/>
    <w:rsid w:val="005E518C"/>
    <w:rsid w:val="005F03BB"/>
    <w:rsid w:val="005F7B37"/>
    <w:rsid w:val="005F7ED6"/>
    <w:rsid w:val="006008D0"/>
    <w:rsid w:val="00602055"/>
    <w:rsid w:val="00607CE9"/>
    <w:rsid w:val="00614507"/>
    <w:rsid w:val="006217DD"/>
    <w:rsid w:val="00623D14"/>
    <w:rsid w:val="00624EB2"/>
    <w:rsid w:val="006265EC"/>
    <w:rsid w:val="006300DA"/>
    <w:rsid w:val="006308DF"/>
    <w:rsid w:val="00634DE1"/>
    <w:rsid w:val="00635E53"/>
    <w:rsid w:val="006364E6"/>
    <w:rsid w:val="0064220A"/>
    <w:rsid w:val="00645CBB"/>
    <w:rsid w:val="006463B8"/>
    <w:rsid w:val="00646F88"/>
    <w:rsid w:val="006520EE"/>
    <w:rsid w:val="00652A1A"/>
    <w:rsid w:val="00653FBF"/>
    <w:rsid w:val="00655248"/>
    <w:rsid w:val="00674950"/>
    <w:rsid w:val="00674F7E"/>
    <w:rsid w:val="006758B1"/>
    <w:rsid w:val="0068130D"/>
    <w:rsid w:val="0069115F"/>
    <w:rsid w:val="006924E5"/>
    <w:rsid w:val="0069289B"/>
    <w:rsid w:val="006940AC"/>
    <w:rsid w:val="006B0242"/>
    <w:rsid w:val="006B2965"/>
    <w:rsid w:val="006B3AA6"/>
    <w:rsid w:val="006C1D2D"/>
    <w:rsid w:val="006C2BE1"/>
    <w:rsid w:val="006C4669"/>
    <w:rsid w:val="006C4E3C"/>
    <w:rsid w:val="006C7740"/>
    <w:rsid w:val="006D0653"/>
    <w:rsid w:val="006D1506"/>
    <w:rsid w:val="006D3E05"/>
    <w:rsid w:val="006D5AB7"/>
    <w:rsid w:val="006E448E"/>
    <w:rsid w:val="006E50CD"/>
    <w:rsid w:val="006E5A5B"/>
    <w:rsid w:val="006F1EBF"/>
    <w:rsid w:val="006F3AC5"/>
    <w:rsid w:val="006F4739"/>
    <w:rsid w:val="006F57A1"/>
    <w:rsid w:val="007016CA"/>
    <w:rsid w:val="00711DC1"/>
    <w:rsid w:val="0071298C"/>
    <w:rsid w:val="0071408C"/>
    <w:rsid w:val="00714862"/>
    <w:rsid w:val="00715C7E"/>
    <w:rsid w:val="00721F87"/>
    <w:rsid w:val="007269D2"/>
    <w:rsid w:val="00734CB5"/>
    <w:rsid w:val="00737A98"/>
    <w:rsid w:val="00737AC3"/>
    <w:rsid w:val="00743FF8"/>
    <w:rsid w:val="00744794"/>
    <w:rsid w:val="00753BBD"/>
    <w:rsid w:val="00762F1F"/>
    <w:rsid w:val="00763C8B"/>
    <w:rsid w:val="007670BE"/>
    <w:rsid w:val="00776A33"/>
    <w:rsid w:val="00777D23"/>
    <w:rsid w:val="007973BC"/>
    <w:rsid w:val="007A1F26"/>
    <w:rsid w:val="007A221F"/>
    <w:rsid w:val="007A29F9"/>
    <w:rsid w:val="007A4921"/>
    <w:rsid w:val="007A56B0"/>
    <w:rsid w:val="007A6579"/>
    <w:rsid w:val="007D0139"/>
    <w:rsid w:val="007D3267"/>
    <w:rsid w:val="007D61C0"/>
    <w:rsid w:val="007D7EF0"/>
    <w:rsid w:val="007E6F70"/>
    <w:rsid w:val="007E7918"/>
    <w:rsid w:val="007F5D86"/>
    <w:rsid w:val="008020D0"/>
    <w:rsid w:val="008079CE"/>
    <w:rsid w:val="008142C3"/>
    <w:rsid w:val="00814BBE"/>
    <w:rsid w:val="00815F26"/>
    <w:rsid w:val="008166C9"/>
    <w:rsid w:val="00821603"/>
    <w:rsid w:val="00823BC0"/>
    <w:rsid w:val="00830555"/>
    <w:rsid w:val="00831E29"/>
    <w:rsid w:val="008404C1"/>
    <w:rsid w:val="008415CC"/>
    <w:rsid w:val="00842ABE"/>
    <w:rsid w:val="008431BB"/>
    <w:rsid w:val="0084582B"/>
    <w:rsid w:val="0084619C"/>
    <w:rsid w:val="008465A7"/>
    <w:rsid w:val="0085655A"/>
    <w:rsid w:val="0085750E"/>
    <w:rsid w:val="00876A64"/>
    <w:rsid w:val="00877FC5"/>
    <w:rsid w:val="00882712"/>
    <w:rsid w:val="008835B4"/>
    <w:rsid w:val="00884B44"/>
    <w:rsid w:val="00884BDB"/>
    <w:rsid w:val="00893AFC"/>
    <w:rsid w:val="0089663C"/>
    <w:rsid w:val="00896A5B"/>
    <w:rsid w:val="008A058C"/>
    <w:rsid w:val="008A4ABC"/>
    <w:rsid w:val="008B14CC"/>
    <w:rsid w:val="008C1AE1"/>
    <w:rsid w:val="008C5E8F"/>
    <w:rsid w:val="008D2C67"/>
    <w:rsid w:val="008D44A0"/>
    <w:rsid w:val="008D53E0"/>
    <w:rsid w:val="008E2FC9"/>
    <w:rsid w:val="008E5C4E"/>
    <w:rsid w:val="008E5ED1"/>
    <w:rsid w:val="008F012D"/>
    <w:rsid w:val="008F0B30"/>
    <w:rsid w:val="008F39D5"/>
    <w:rsid w:val="008F3D33"/>
    <w:rsid w:val="008F4E10"/>
    <w:rsid w:val="008F5158"/>
    <w:rsid w:val="008F6F14"/>
    <w:rsid w:val="00900959"/>
    <w:rsid w:val="009038E5"/>
    <w:rsid w:val="00914402"/>
    <w:rsid w:val="0091772F"/>
    <w:rsid w:val="009179C1"/>
    <w:rsid w:val="00927877"/>
    <w:rsid w:val="009339D1"/>
    <w:rsid w:val="0094020F"/>
    <w:rsid w:val="00942017"/>
    <w:rsid w:val="00942587"/>
    <w:rsid w:val="00945B98"/>
    <w:rsid w:val="009542ED"/>
    <w:rsid w:val="00955148"/>
    <w:rsid w:val="00956B7B"/>
    <w:rsid w:val="00956E7A"/>
    <w:rsid w:val="00963CD0"/>
    <w:rsid w:val="00967385"/>
    <w:rsid w:val="00973353"/>
    <w:rsid w:val="00973414"/>
    <w:rsid w:val="00973654"/>
    <w:rsid w:val="0097588E"/>
    <w:rsid w:val="00981E0A"/>
    <w:rsid w:val="0098365D"/>
    <w:rsid w:val="00991608"/>
    <w:rsid w:val="00991C6B"/>
    <w:rsid w:val="00993465"/>
    <w:rsid w:val="00996100"/>
    <w:rsid w:val="009A4F1C"/>
    <w:rsid w:val="009A52B3"/>
    <w:rsid w:val="009A542E"/>
    <w:rsid w:val="009A7E79"/>
    <w:rsid w:val="009B0636"/>
    <w:rsid w:val="009B3027"/>
    <w:rsid w:val="009C359F"/>
    <w:rsid w:val="009C6711"/>
    <w:rsid w:val="009C6F9B"/>
    <w:rsid w:val="009D394F"/>
    <w:rsid w:val="009D61A6"/>
    <w:rsid w:val="009E5FBF"/>
    <w:rsid w:val="009E71AE"/>
    <w:rsid w:val="009F1F52"/>
    <w:rsid w:val="009F42AA"/>
    <w:rsid w:val="009F4887"/>
    <w:rsid w:val="009F4EA3"/>
    <w:rsid w:val="00A00B92"/>
    <w:rsid w:val="00A024BA"/>
    <w:rsid w:val="00A043C4"/>
    <w:rsid w:val="00A048A9"/>
    <w:rsid w:val="00A11266"/>
    <w:rsid w:val="00A159D1"/>
    <w:rsid w:val="00A20C19"/>
    <w:rsid w:val="00A2100F"/>
    <w:rsid w:val="00A24CB7"/>
    <w:rsid w:val="00A24D34"/>
    <w:rsid w:val="00A24DB6"/>
    <w:rsid w:val="00A33C12"/>
    <w:rsid w:val="00A34CE4"/>
    <w:rsid w:val="00A40334"/>
    <w:rsid w:val="00A44208"/>
    <w:rsid w:val="00A443AF"/>
    <w:rsid w:val="00A47703"/>
    <w:rsid w:val="00A47B83"/>
    <w:rsid w:val="00A56908"/>
    <w:rsid w:val="00A60909"/>
    <w:rsid w:val="00A6477E"/>
    <w:rsid w:val="00A66992"/>
    <w:rsid w:val="00A66F09"/>
    <w:rsid w:val="00A67386"/>
    <w:rsid w:val="00A70932"/>
    <w:rsid w:val="00A71619"/>
    <w:rsid w:val="00A75F1A"/>
    <w:rsid w:val="00A75FFE"/>
    <w:rsid w:val="00A76C94"/>
    <w:rsid w:val="00A802A7"/>
    <w:rsid w:val="00A825D8"/>
    <w:rsid w:val="00A84DB1"/>
    <w:rsid w:val="00A90256"/>
    <w:rsid w:val="00A90FB4"/>
    <w:rsid w:val="00A9637D"/>
    <w:rsid w:val="00A96E55"/>
    <w:rsid w:val="00AA070A"/>
    <w:rsid w:val="00AA2D92"/>
    <w:rsid w:val="00AA4750"/>
    <w:rsid w:val="00AB0DAE"/>
    <w:rsid w:val="00AB6486"/>
    <w:rsid w:val="00AC071B"/>
    <w:rsid w:val="00AC106E"/>
    <w:rsid w:val="00AD1A75"/>
    <w:rsid w:val="00AD6330"/>
    <w:rsid w:val="00AE0C2D"/>
    <w:rsid w:val="00AE24F1"/>
    <w:rsid w:val="00AE339B"/>
    <w:rsid w:val="00AE3F24"/>
    <w:rsid w:val="00AE64ED"/>
    <w:rsid w:val="00AF1589"/>
    <w:rsid w:val="00AF3F19"/>
    <w:rsid w:val="00AF7AB8"/>
    <w:rsid w:val="00B00B5F"/>
    <w:rsid w:val="00B061E7"/>
    <w:rsid w:val="00B07AD3"/>
    <w:rsid w:val="00B15E30"/>
    <w:rsid w:val="00B24F5A"/>
    <w:rsid w:val="00B25782"/>
    <w:rsid w:val="00B335EA"/>
    <w:rsid w:val="00B34A1F"/>
    <w:rsid w:val="00B36E1E"/>
    <w:rsid w:val="00B41A30"/>
    <w:rsid w:val="00B44717"/>
    <w:rsid w:val="00B44AD1"/>
    <w:rsid w:val="00B500B9"/>
    <w:rsid w:val="00B54E56"/>
    <w:rsid w:val="00B62525"/>
    <w:rsid w:val="00B62A82"/>
    <w:rsid w:val="00B64221"/>
    <w:rsid w:val="00B7083E"/>
    <w:rsid w:val="00B720C9"/>
    <w:rsid w:val="00B82FC9"/>
    <w:rsid w:val="00B86165"/>
    <w:rsid w:val="00B877CA"/>
    <w:rsid w:val="00B93441"/>
    <w:rsid w:val="00B93C91"/>
    <w:rsid w:val="00B93E2E"/>
    <w:rsid w:val="00B94583"/>
    <w:rsid w:val="00B955B1"/>
    <w:rsid w:val="00B95B95"/>
    <w:rsid w:val="00BA299D"/>
    <w:rsid w:val="00BA29E7"/>
    <w:rsid w:val="00BB34E8"/>
    <w:rsid w:val="00BC0FEF"/>
    <w:rsid w:val="00BC3C01"/>
    <w:rsid w:val="00BC46F6"/>
    <w:rsid w:val="00BC65E1"/>
    <w:rsid w:val="00BC7847"/>
    <w:rsid w:val="00BD241E"/>
    <w:rsid w:val="00BD701A"/>
    <w:rsid w:val="00BE155F"/>
    <w:rsid w:val="00BE3963"/>
    <w:rsid w:val="00BE5C24"/>
    <w:rsid w:val="00BE5D94"/>
    <w:rsid w:val="00BF3938"/>
    <w:rsid w:val="00BF48E1"/>
    <w:rsid w:val="00BF53B3"/>
    <w:rsid w:val="00BF732B"/>
    <w:rsid w:val="00C016E0"/>
    <w:rsid w:val="00C03028"/>
    <w:rsid w:val="00C045EC"/>
    <w:rsid w:val="00C10972"/>
    <w:rsid w:val="00C10D41"/>
    <w:rsid w:val="00C12785"/>
    <w:rsid w:val="00C161CB"/>
    <w:rsid w:val="00C17A43"/>
    <w:rsid w:val="00C206B4"/>
    <w:rsid w:val="00C21AC9"/>
    <w:rsid w:val="00C2581A"/>
    <w:rsid w:val="00C302B6"/>
    <w:rsid w:val="00C312AD"/>
    <w:rsid w:val="00C361DC"/>
    <w:rsid w:val="00C402C5"/>
    <w:rsid w:val="00C42E0F"/>
    <w:rsid w:val="00C4507E"/>
    <w:rsid w:val="00C45BF9"/>
    <w:rsid w:val="00C5119F"/>
    <w:rsid w:val="00C53F2A"/>
    <w:rsid w:val="00C54465"/>
    <w:rsid w:val="00C6335D"/>
    <w:rsid w:val="00C70E42"/>
    <w:rsid w:val="00C71C6A"/>
    <w:rsid w:val="00C71F73"/>
    <w:rsid w:val="00C75132"/>
    <w:rsid w:val="00C80AEA"/>
    <w:rsid w:val="00C87D77"/>
    <w:rsid w:val="00C9380B"/>
    <w:rsid w:val="00C94253"/>
    <w:rsid w:val="00CA7C8A"/>
    <w:rsid w:val="00CB1FBC"/>
    <w:rsid w:val="00CB56FB"/>
    <w:rsid w:val="00CB5B22"/>
    <w:rsid w:val="00CB7203"/>
    <w:rsid w:val="00CB7618"/>
    <w:rsid w:val="00CC073F"/>
    <w:rsid w:val="00CC0FEE"/>
    <w:rsid w:val="00CC1765"/>
    <w:rsid w:val="00CC353E"/>
    <w:rsid w:val="00CC4CC9"/>
    <w:rsid w:val="00CC4E54"/>
    <w:rsid w:val="00CC6DD2"/>
    <w:rsid w:val="00CC6FB1"/>
    <w:rsid w:val="00CD211D"/>
    <w:rsid w:val="00CD29C1"/>
    <w:rsid w:val="00CD4E79"/>
    <w:rsid w:val="00CD63A9"/>
    <w:rsid w:val="00CE4208"/>
    <w:rsid w:val="00CF0D9A"/>
    <w:rsid w:val="00CF17F8"/>
    <w:rsid w:val="00CF3350"/>
    <w:rsid w:val="00CF386A"/>
    <w:rsid w:val="00CF4A53"/>
    <w:rsid w:val="00CF7A67"/>
    <w:rsid w:val="00CF7FF1"/>
    <w:rsid w:val="00D03FBB"/>
    <w:rsid w:val="00D05746"/>
    <w:rsid w:val="00D05BD9"/>
    <w:rsid w:val="00D06C66"/>
    <w:rsid w:val="00D13C75"/>
    <w:rsid w:val="00D14F16"/>
    <w:rsid w:val="00D14F6F"/>
    <w:rsid w:val="00D158DB"/>
    <w:rsid w:val="00D3002E"/>
    <w:rsid w:val="00D31161"/>
    <w:rsid w:val="00D31C8E"/>
    <w:rsid w:val="00D35685"/>
    <w:rsid w:val="00D359AA"/>
    <w:rsid w:val="00D35BB9"/>
    <w:rsid w:val="00D37295"/>
    <w:rsid w:val="00D426E6"/>
    <w:rsid w:val="00D43B24"/>
    <w:rsid w:val="00D43E64"/>
    <w:rsid w:val="00D47903"/>
    <w:rsid w:val="00D516E5"/>
    <w:rsid w:val="00D57F53"/>
    <w:rsid w:val="00D60801"/>
    <w:rsid w:val="00D63D5F"/>
    <w:rsid w:val="00D63DA2"/>
    <w:rsid w:val="00D654E3"/>
    <w:rsid w:val="00D71F72"/>
    <w:rsid w:val="00D76821"/>
    <w:rsid w:val="00D802FC"/>
    <w:rsid w:val="00D80456"/>
    <w:rsid w:val="00D80EE7"/>
    <w:rsid w:val="00D86CE2"/>
    <w:rsid w:val="00D90EAA"/>
    <w:rsid w:val="00D978D1"/>
    <w:rsid w:val="00DA296E"/>
    <w:rsid w:val="00DA676C"/>
    <w:rsid w:val="00DC28D5"/>
    <w:rsid w:val="00DC3539"/>
    <w:rsid w:val="00DD05A8"/>
    <w:rsid w:val="00DD1535"/>
    <w:rsid w:val="00DD459C"/>
    <w:rsid w:val="00DD5B62"/>
    <w:rsid w:val="00DE0E5E"/>
    <w:rsid w:val="00DE2A6A"/>
    <w:rsid w:val="00DF6794"/>
    <w:rsid w:val="00DF6975"/>
    <w:rsid w:val="00DF785A"/>
    <w:rsid w:val="00E01E85"/>
    <w:rsid w:val="00E02D47"/>
    <w:rsid w:val="00E04FFD"/>
    <w:rsid w:val="00E0715A"/>
    <w:rsid w:val="00E07ACD"/>
    <w:rsid w:val="00E123E2"/>
    <w:rsid w:val="00E12886"/>
    <w:rsid w:val="00E13A67"/>
    <w:rsid w:val="00E15C43"/>
    <w:rsid w:val="00E24C29"/>
    <w:rsid w:val="00E2652C"/>
    <w:rsid w:val="00E268F5"/>
    <w:rsid w:val="00E33FCC"/>
    <w:rsid w:val="00E34122"/>
    <w:rsid w:val="00E40ADC"/>
    <w:rsid w:val="00E435AA"/>
    <w:rsid w:val="00E46013"/>
    <w:rsid w:val="00E512CF"/>
    <w:rsid w:val="00E51451"/>
    <w:rsid w:val="00E519A2"/>
    <w:rsid w:val="00E52E70"/>
    <w:rsid w:val="00E54254"/>
    <w:rsid w:val="00E63C99"/>
    <w:rsid w:val="00E64FF8"/>
    <w:rsid w:val="00E65283"/>
    <w:rsid w:val="00E6601E"/>
    <w:rsid w:val="00E67391"/>
    <w:rsid w:val="00E737FD"/>
    <w:rsid w:val="00E73800"/>
    <w:rsid w:val="00E749EE"/>
    <w:rsid w:val="00E82F5E"/>
    <w:rsid w:val="00E8310D"/>
    <w:rsid w:val="00E84518"/>
    <w:rsid w:val="00E85AA4"/>
    <w:rsid w:val="00E8784C"/>
    <w:rsid w:val="00E9075A"/>
    <w:rsid w:val="00E95F91"/>
    <w:rsid w:val="00EA4F8A"/>
    <w:rsid w:val="00EA54AA"/>
    <w:rsid w:val="00EA7283"/>
    <w:rsid w:val="00EB08D2"/>
    <w:rsid w:val="00EB3090"/>
    <w:rsid w:val="00EB3E28"/>
    <w:rsid w:val="00EC0B25"/>
    <w:rsid w:val="00EC1395"/>
    <w:rsid w:val="00EC4CF5"/>
    <w:rsid w:val="00EC5906"/>
    <w:rsid w:val="00ED0829"/>
    <w:rsid w:val="00ED295F"/>
    <w:rsid w:val="00ED30B7"/>
    <w:rsid w:val="00ED3E91"/>
    <w:rsid w:val="00ED49AC"/>
    <w:rsid w:val="00ED68DD"/>
    <w:rsid w:val="00ED6D0F"/>
    <w:rsid w:val="00EE130F"/>
    <w:rsid w:val="00EE2B73"/>
    <w:rsid w:val="00EE4E68"/>
    <w:rsid w:val="00EE6F70"/>
    <w:rsid w:val="00EF613C"/>
    <w:rsid w:val="00F07FBA"/>
    <w:rsid w:val="00F101B8"/>
    <w:rsid w:val="00F11747"/>
    <w:rsid w:val="00F11C1F"/>
    <w:rsid w:val="00F12839"/>
    <w:rsid w:val="00F1340A"/>
    <w:rsid w:val="00F2206B"/>
    <w:rsid w:val="00F2251A"/>
    <w:rsid w:val="00F23553"/>
    <w:rsid w:val="00F313E8"/>
    <w:rsid w:val="00F31AB3"/>
    <w:rsid w:val="00F36C5E"/>
    <w:rsid w:val="00F41AC5"/>
    <w:rsid w:val="00F460F7"/>
    <w:rsid w:val="00F4642A"/>
    <w:rsid w:val="00F536D6"/>
    <w:rsid w:val="00F6221D"/>
    <w:rsid w:val="00F713A6"/>
    <w:rsid w:val="00F73B4B"/>
    <w:rsid w:val="00F8024A"/>
    <w:rsid w:val="00F80EA0"/>
    <w:rsid w:val="00F81C2B"/>
    <w:rsid w:val="00F87A92"/>
    <w:rsid w:val="00F87BBB"/>
    <w:rsid w:val="00F92EA1"/>
    <w:rsid w:val="00FA221F"/>
    <w:rsid w:val="00FA2B7C"/>
    <w:rsid w:val="00FA5990"/>
    <w:rsid w:val="00FA7370"/>
    <w:rsid w:val="00FB015D"/>
    <w:rsid w:val="00FB4D15"/>
    <w:rsid w:val="00FB5453"/>
    <w:rsid w:val="00FC045A"/>
    <w:rsid w:val="00FC128A"/>
    <w:rsid w:val="00FC2EAF"/>
    <w:rsid w:val="00FC414E"/>
    <w:rsid w:val="00FD77FB"/>
    <w:rsid w:val="00FE35FD"/>
    <w:rsid w:val="00FE7AAF"/>
    <w:rsid w:val="00FF4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4863876"/>
  <w15:docId w15:val="{5360F1A6-448B-426D-A151-88F127573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7B37"/>
  </w:style>
  <w:style w:type="paragraph" w:styleId="Ttulo1">
    <w:name w:val="heading 1"/>
    <w:basedOn w:val="Normal"/>
    <w:next w:val="Normal"/>
    <w:link w:val="Ttulo1Car"/>
    <w:uiPriority w:val="9"/>
    <w:qFormat/>
    <w:rsid w:val="00535B55"/>
    <w:pPr>
      <w:keepNext/>
      <w:keepLines/>
      <w:pageBreakBefore/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009CD9" w:themeColor="accent1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9"/>
    <w:unhideWhenUsed/>
    <w:qFormat/>
    <w:rsid w:val="009916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9CD9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8365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9CD9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71CD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9CD9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271CD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4D6C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271CD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4D6C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271CD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271CD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271CD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99"/>
    <w:qFormat/>
    <w:rsid w:val="009E5FBF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95514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55148"/>
  </w:style>
  <w:style w:type="paragraph" w:styleId="Piedepgina">
    <w:name w:val="footer"/>
    <w:basedOn w:val="Normal"/>
    <w:link w:val="PiedepginaCar"/>
    <w:uiPriority w:val="99"/>
    <w:unhideWhenUsed/>
    <w:rsid w:val="0095514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55148"/>
  </w:style>
  <w:style w:type="paragraph" w:styleId="Textodeglobo">
    <w:name w:val="Balloon Text"/>
    <w:basedOn w:val="Normal"/>
    <w:link w:val="TextodegloboCar"/>
    <w:uiPriority w:val="99"/>
    <w:semiHidden/>
    <w:unhideWhenUsed/>
    <w:rsid w:val="009551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55148"/>
    <w:rPr>
      <w:rFonts w:ascii="Tahoma" w:hAnsi="Tahoma" w:cs="Tahoma"/>
      <w:sz w:val="16"/>
      <w:szCs w:val="16"/>
    </w:rPr>
  </w:style>
  <w:style w:type="character" w:styleId="nfasis">
    <w:name w:val="Emphasis"/>
    <w:basedOn w:val="Fuentedeprrafopredeter"/>
    <w:uiPriority w:val="20"/>
    <w:qFormat/>
    <w:rsid w:val="008F0B30"/>
    <w:rPr>
      <w:i/>
      <w:iCs/>
    </w:rPr>
  </w:style>
  <w:style w:type="paragraph" w:customStyle="1" w:styleId="Style6">
    <w:name w:val="Style6"/>
    <w:basedOn w:val="Normal"/>
    <w:uiPriority w:val="99"/>
    <w:rsid w:val="008F0B30"/>
    <w:pPr>
      <w:widowControl w:val="0"/>
      <w:autoSpaceDE w:val="0"/>
      <w:autoSpaceDN w:val="0"/>
      <w:adjustRightInd w:val="0"/>
      <w:spacing w:after="0" w:line="278" w:lineRule="exact"/>
      <w:jc w:val="both"/>
    </w:pPr>
    <w:rPr>
      <w:rFonts w:ascii="Verdana" w:eastAsiaTheme="minorEastAsia" w:hAnsi="Verdana"/>
      <w:sz w:val="24"/>
      <w:szCs w:val="24"/>
      <w:lang w:eastAsia="es-ES"/>
    </w:rPr>
  </w:style>
  <w:style w:type="character" w:customStyle="1" w:styleId="FontStyle26">
    <w:name w:val="Font Style26"/>
    <w:basedOn w:val="Fuentedeprrafopredeter"/>
    <w:uiPriority w:val="99"/>
    <w:rsid w:val="008F0B30"/>
    <w:rPr>
      <w:rFonts w:ascii="Verdana" w:hAnsi="Verdana" w:cs="Verdana"/>
      <w:color w:val="000000"/>
      <w:sz w:val="18"/>
      <w:szCs w:val="18"/>
    </w:rPr>
  </w:style>
  <w:style w:type="paragraph" w:customStyle="1" w:styleId="Style18">
    <w:name w:val="Style18"/>
    <w:basedOn w:val="Normal"/>
    <w:uiPriority w:val="99"/>
    <w:rsid w:val="00744794"/>
    <w:pPr>
      <w:widowControl w:val="0"/>
      <w:autoSpaceDE w:val="0"/>
      <w:autoSpaceDN w:val="0"/>
      <w:adjustRightInd w:val="0"/>
      <w:spacing w:after="0" w:line="240" w:lineRule="auto"/>
    </w:pPr>
    <w:rPr>
      <w:rFonts w:ascii="Verdana" w:eastAsiaTheme="minorEastAsia" w:hAnsi="Verdana"/>
      <w:sz w:val="24"/>
      <w:szCs w:val="24"/>
      <w:lang w:eastAsia="es-ES"/>
    </w:rPr>
  </w:style>
  <w:style w:type="character" w:customStyle="1" w:styleId="FontStyle24">
    <w:name w:val="Font Style24"/>
    <w:basedOn w:val="Fuentedeprrafopredeter"/>
    <w:uiPriority w:val="99"/>
    <w:rsid w:val="00744794"/>
    <w:rPr>
      <w:rFonts w:ascii="Verdana" w:hAnsi="Verdana" w:cs="Verdana"/>
      <w:i/>
      <w:iCs/>
      <w:color w:val="000000"/>
      <w:sz w:val="18"/>
      <w:szCs w:val="18"/>
    </w:rPr>
  </w:style>
  <w:style w:type="paragraph" w:customStyle="1" w:styleId="Style14">
    <w:name w:val="Style14"/>
    <w:basedOn w:val="Normal"/>
    <w:uiPriority w:val="99"/>
    <w:rsid w:val="00C87D77"/>
    <w:pPr>
      <w:widowControl w:val="0"/>
      <w:autoSpaceDE w:val="0"/>
      <w:autoSpaceDN w:val="0"/>
      <w:adjustRightInd w:val="0"/>
      <w:spacing w:after="0" w:line="240" w:lineRule="auto"/>
    </w:pPr>
    <w:rPr>
      <w:rFonts w:ascii="Verdana" w:eastAsiaTheme="minorEastAsia" w:hAnsi="Verdana"/>
      <w:sz w:val="24"/>
      <w:szCs w:val="24"/>
      <w:lang w:eastAsia="es-ES"/>
    </w:rPr>
  </w:style>
  <w:style w:type="character" w:customStyle="1" w:styleId="FontStyle25">
    <w:name w:val="Font Style25"/>
    <w:basedOn w:val="Fuentedeprrafopredeter"/>
    <w:uiPriority w:val="99"/>
    <w:rsid w:val="00C87D77"/>
    <w:rPr>
      <w:rFonts w:ascii="Verdana" w:hAnsi="Verdana" w:cs="Verdana"/>
      <w:b/>
      <w:bCs/>
      <w:color w:val="000000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C87D7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87D7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87D77"/>
    <w:rPr>
      <w:sz w:val="20"/>
      <w:szCs w:val="20"/>
    </w:rPr>
  </w:style>
  <w:style w:type="table" w:styleId="Tablaconcuadrcula">
    <w:name w:val="Table Grid"/>
    <w:basedOn w:val="Tablanormal"/>
    <w:uiPriority w:val="59"/>
    <w:rsid w:val="00C87D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amedia1-nfasis12">
    <w:name w:val="Lista media 1 - Énfasis 12"/>
    <w:basedOn w:val="Tablanormal"/>
    <w:uiPriority w:val="65"/>
    <w:rsid w:val="00C87D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9CD9" w:themeColor="accent1"/>
        <w:bottom w:val="single" w:sz="8" w:space="0" w:color="009CD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CD9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9CD9" w:themeColor="accent1"/>
          <w:bottom w:val="single" w:sz="8" w:space="0" w:color="009CD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CD9" w:themeColor="accent1"/>
          <w:bottom w:val="single" w:sz="8" w:space="0" w:color="009CD9" w:themeColor="accent1"/>
        </w:tcBorders>
      </w:tcPr>
    </w:tblStylePr>
    <w:tblStylePr w:type="band1Vert">
      <w:tblPr/>
      <w:tcPr>
        <w:shd w:val="clear" w:color="auto" w:fill="B6EAFF" w:themeFill="accent1" w:themeFillTint="3F"/>
      </w:tcPr>
    </w:tblStylePr>
    <w:tblStylePr w:type="band1Horz">
      <w:tblPr/>
      <w:tcPr>
        <w:shd w:val="clear" w:color="auto" w:fill="B6EAFF" w:themeFill="accent1" w:themeFillTint="3F"/>
      </w:tcPr>
    </w:tblStylePr>
  </w:style>
  <w:style w:type="paragraph" w:customStyle="1" w:styleId="Style3">
    <w:name w:val="Style3"/>
    <w:basedOn w:val="Normal"/>
    <w:uiPriority w:val="99"/>
    <w:rsid w:val="00F713A6"/>
    <w:pPr>
      <w:widowControl w:val="0"/>
      <w:autoSpaceDE w:val="0"/>
      <w:autoSpaceDN w:val="0"/>
      <w:adjustRightInd w:val="0"/>
      <w:spacing w:after="0" w:line="187" w:lineRule="exact"/>
      <w:jc w:val="right"/>
    </w:pPr>
    <w:rPr>
      <w:rFonts w:ascii="Verdana" w:eastAsiaTheme="minorEastAsia" w:hAnsi="Verdana"/>
      <w:sz w:val="24"/>
      <w:szCs w:val="24"/>
      <w:lang w:eastAsia="es-ES"/>
    </w:rPr>
  </w:style>
  <w:style w:type="paragraph" w:customStyle="1" w:styleId="Style4">
    <w:name w:val="Style4"/>
    <w:basedOn w:val="Normal"/>
    <w:uiPriority w:val="99"/>
    <w:rsid w:val="00F713A6"/>
    <w:pPr>
      <w:widowControl w:val="0"/>
      <w:autoSpaceDE w:val="0"/>
      <w:autoSpaceDN w:val="0"/>
      <w:adjustRightInd w:val="0"/>
      <w:spacing w:after="0" w:line="240" w:lineRule="auto"/>
    </w:pPr>
    <w:rPr>
      <w:rFonts w:ascii="Verdana" w:eastAsiaTheme="minorEastAsia" w:hAnsi="Verdana"/>
      <w:sz w:val="24"/>
      <w:szCs w:val="24"/>
      <w:lang w:eastAsia="es-ES"/>
    </w:rPr>
  </w:style>
  <w:style w:type="paragraph" w:customStyle="1" w:styleId="Style7">
    <w:name w:val="Style7"/>
    <w:basedOn w:val="Normal"/>
    <w:uiPriority w:val="99"/>
    <w:rsid w:val="00F713A6"/>
    <w:pPr>
      <w:widowControl w:val="0"/>
      <w:autoSpaceDE w:val="0"/>
      <w:autoSpaceDN w:val="0"/>
      <w:adjustRightInd w:val="0"/>
      <w:spacing w:after="0" w:line="240" w:lineRule="auto"/>
    </w:pPr>
    <w:rPr>
      <w:rFonts w:ascii="Verdana" w:eastAsiaTheme="minorEastAsia" w:hAnsi="Verdana"/>
      <w:sz w:val="24"/>
      <w:szCs w:val="24"/>
      <w:lang w:eastAsia="es-ES"/>
    </w:rPr>
  </w:style>
  <w:style w:type="paragraph" w:customStyle="1" w:styleId="Style8">
    <w:name w:val="Style8"/>
    <w:basedOn w:val="Normal"/>
    <w:uiPriority w:val="99"/>
    <w:rsid w:val="00F713A6"/>
    <w:pPr>
      <w:widowControl w:val="0"/>
      <w:autoSpaceDE w:val="0"/>
      <w:autoSpaceDN w:val="0"/>
      <w:adjustRightInd w:val="0"/>
      <w:spacing w:after="0" w:line="278" w:lineRule="exact"/>
      <w:ind w:hanging="360"/>
      <w:jc w:val="both"/>
    </w:pPr>
    <w:rPr>
      <w:rFonts w:ascii="Verdana" w:eastAsiaTheme="minorEastAsia" w:hAnsi="Verdana"/>
      <w:sz w:val="24"/>
      <w:szCs w:val="24"/>
      <w:lang w:eastAsia="es-ES"/>
    </w:rPr>
  </w:style>
  <w:style w:type="paragraph" w:customStyle="1" w:styleId="Style17">
    <w:name w:val="Style17"/>
    <w:basedOn w:val="Normal"/>
    <w:uiPriority w:val="99"/>
    <w:rsid w:val="00F713A6"/>
    <w:pPr>
      <w:widowControl w:val="0"/>
      <w:autoSpaceDE w:val="0"/>
      <w:autoSpaceDN w:val="0"/>
      <w:adjustRightInd w:val="0"/>
      <w:spacing w:after="0" w:line="278" w:lineRule="exact"/>
    </w:pPr>
    <w:rPr>
      <w:rFonts w:ascii="Verdana" w:eastAsiaTheme="minorEastAsia" w:hAnsi="Verdana"/>
      <w:sz w:val="24"/>
      <w:szCs w:val="24"/>
      <w:lang w:eastAsia="es-ES"/>
    </w:rPr>
  </w:style>
  <w:style w:type="character" w:customStyle="1" w:styleId="FontStyle27">
    <w:name w:val="Font Style27"/>
    <w:basedOn w:val="Fuentedeprrafopredeter"/>
    <w:uiPriority w:val="99"/>
    <w:rsid w:val="00F713A6"/>
    <w:rPr>
      <w:rFonts w:ascii="Arial" w:hAnsi="Arial" w:cs="Arial"/>
      <w:color w:val="000000"/>
      <w:sz w:val="12"/>
      <w:szCs w:val="12"/>
    </w:rPr>
  </w:style>
  <w:style w:type="character" w:customStyle="1" w:styleId="FontStyle28">
    <w:name w:val="Font Style28"/>
    <w:basedOn w:val="Fuentedeprrafopredeter"/>
    <w:uiPriority w:val="99"/>
    <w:rsid w:val="00F713A6"/>
    <w:rPr>
      <w:rFonts w:ascii="Times New Roman" w:hAnsi="Times New Roman" w:cs="Times New Roman"/>
      <w:b/>
      <w:bCs/>
      <w:color w:val="000000"/>
      <w:sz w:val="16"/>
      <w:szCs w:val="16"/>
    </w:rPr>
  </w:style>
  <w:style w:type="character" w:customStyle="1" w:styleId="FontStyle29">
    <w:name w:val="Font Style29"/>
    <w:basedOn w:val="Fuentedeprrafopredeter"/>
    <w:uiPriority w:val="99"/>
    <w:rsid w:val="00F713A6"/>
    <w:rPr>
      <w:rFonts w:ascii="Times New Roman" w:hAnsi="Times New Roman" w:cs="Times New Roman"/>
      <w:color w:val="000000"/>
      <w:sz w:val="16"/>
      <w:szCs w:val="16"/>
    </w:rPr>
  </w:style>
  <w:style w:type="character" w:styleId="Hipervnculo">
    <w:name w:val="Hyperlink"/>
    <w:basedOn w:val="Fuentedeprrafopredeter"/>
    <w:uiPriority w:val="99"/>
    <w:rsid w:val="00F713A6"/>
    <w:rPr>
      <w:rFonts w:cs="Times New Roman"/>
      <w:color w:val="000080"/>
      <w:u w:val="single"/>
    </w:rPr>
  </w:style>
  <w:style w:type="character" w:customStyle="1" w:styleId="b">
    <w:name w:val="b"/>
    <w:basedOn w:val="Fuentedeprrafopredeter"/>
    <w:rsid w:val="000F5312"/>
  </w:style>
  <w:style w:type="paragraph" w:styleId="Textonotapie">
    <w:name w:val="footnote text"/>
    <w:basedOn w:val="Normal"/>
    <w:link w:val="TextonotapieCar"/>
    <w:uiPriority w:val="99"/>
    <w:semiHidden/>
    <w:unhideWhenUsed/>
    <w:rsid w:val="000F5312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F5312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F5312"/>
    <w:rPr>
      <w:vertAlign w:val="superscript"/>
    </w:rPr>
  </w:style>
  <w:style w:type="character" w:customStyle="1" w:styleId="Ttulo1Car">
    <w:name w:val="Título 1 Car"/>
    <w:basedOn w:val="Fuentedeprrafopredeter"/>
    <w:link w:val="Ttulo1"/>
    <w:uiPriority w:val="9"/>
    <w:rsid w:val="00535B55"/>
    <w:rPr>
      <w:rFonts w:asciiTheme="majorHAnsi" w:eastAsiaTheme="majorEastAsia" w:hAnsiTheme="majorHAnsi" w:cstheme="majorBidi"/>
      <w:b/>
      <w:bCs/>
      <w:color w:val="009CD9" w:themeColor="accent1"/>
      <w:sz w:val="28"/>
      <w:szCs w:val="28"/>
    </w:rPr>
  </w:style>
  <w:style w:type="paragraph" w:styleId="Sinespaciado">
    <w:name w:val="No Spacing"/>
    <w:link w:val="SinespaciadoCar"/>
    <w:uiPriority w:val="1"/>
    <w:qFormat/>
    <w:rsid w:val="001501D2"/>
    <w:pPr>
      <w:spacing w:after="0" w:line="240" w:lineRule="auto"/>
    </w:pPr>
    <w:rPr>
      <w:rFonts w:eastAsiaTheme="minorEastAsia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1501D2"/>
    <w:rPr>
      <w:rFonts w:eastAsiaTheme="minorEastAsia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EC59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EC5906"/>
    <w:rPr>
      <w:rFonts w:ascii="Tahoma" w:hAnsi="Tahoma" w:cs="Tahoma"/>
      <w:sz w:val="16"/>
      <w:szCs w:val="16"/>
    </w:rPr>
  </w:style>
  <w:style w:type="paragraph" w:styleId="TtuloTDC">
    <w:name w:val="TOC Heading"/>
    <w:basedOn w:val="Ttulo1"/>
    <w:next w:val="Normal"/>
    <w:uiPriority w:val="39"/>
    <w:unhideWhenUsed/>
    <w:qFormat/>
    <w:rsid w:val="00991608"/>
    <w:pPr>
      <w:outlineLvl w:val="9"/>
    </w:pPr>
  </w:style>
  <w:style w:type="paragraph" w:styleId="TDC1">
    <w:name w:val="toc 1"/>
    <w:basedOn w:val="Normal"/>
    <w:next w:val="Normal"/>
    <w:autoRedefine/>
    <w:uiPriority w:val="39"/>
    <w:unhideWhenUsed/>
    <w:rsid w:val="00991608"/>
    <w:pPr>
      <w:spacing w:after="100"/>
    </w:pPr>
  </w:style>
  <w:style w:type="character" w:customStyle="1" w:styleId="Ttulo2Car">
    <w:name w:val="Título 2 Car"/>
    <w:basedOn w:val="Fuentedeprrafopredeter"/>
    <w:link w:val="Ttulo2"/>
    <w:uiPriority w:val="99"/>
    <w:rsid w:val="00991608"/>
    <w:rPr>
      <w:rFonts w:asciiTheme="majorHAnsi" w:eastAsiaTheme="majorEastAsia" w:hAnsiTheme="majorHAnsi" w:cstheme="majorBidi"/>
      <w:b/>
      <w:bCs/>
      <w:color w:val="009CD9" w:themeColor="accent1"/>
      <w:sz w:val="26"/>
      <w:szCs w:val="26"/>
    </w:rPr>
  </w:style>
  <w:style w:type="paragraph" w:styleId="TDC2">
    <w:name w:val="toc 2"/>
    <w:basedOn w:val="Normal"/>
    <w:next w:val="Normal"/>
    <w:autoRedefine/>
    <w:uiPriority w:val="39"/>
    <w:unhideWhenUsed/>
    <w:rsid w:val="00973353"/>
    <w:pPr>
      <w:tabs>
        <w:tab w:val="right" w:leader="dot" w:pos="8656"/>
      </w:tabs>
      <w:spacing w:after="100"/>
      <w:ind w:left="220"/>
    </w:pPr>
    <w:rPr>
      <w:rFonts w:ascii="EHUSans" w:hAnsi="EHUSans"/>
    </w:rPr>
  </w:style>
  <w:style w:type="table" w:customStyle="1" w:styleId="Listaclara-nfasis11">
    <w:name w:val="Lista clara - Énfasis 11"/>
    <w:basedOn w:val="Tablanormal"/>
    <w:uiPriority w:val="61"/>
    <w:rsid w:val="00D3002E"/>
    <w:pPr>
      <w:spacing w:after="0" w:line="240" w:lineRule="auto"/>
    </w:pPr>
    <w:tblPr>
      <w:tblStyleRowBandSize w:val="1"/>
      <w:tblStyleColBandSize w:val="1"/>
      <w:tblBorders>
        <w:top w:val="single" w:sz="8" w:space="0" w:color="009CD9" w:themeColor="accent1"/>
        <w:left w:val="single" w:sz="8" w:space="0" w:color="009CD9" w:themeColor="accent1"/>
        <w:bottom w:val="single" w:sz="8" w:space="0" w:color="009CD9" w:themeColor="accent1"/>
        <w:right w:val="single" w:sz="8" w:space="0" w:color="009CD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CD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CD9" w:themeColor="accent1"/>
          <w:left w:val="single" w:sz="8" w:space="0" w:color="009CD9" w:themeColor="accent1"/>
          <w:bottom w:val="single" w:sz="8" w:space="0" w:color="009CD9" w:themeColor="accent1"/>
          <w:right w:val="single" w:sz="8" w:space="0" w:color="009CD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CD9" w:themeColor="accent1"/>
          <w:left w:val="single" w:sz="8" w:space="0" w:color="009CD9" w:themeColor="accent1"/>
          <w:bottom w:val="single" w:sz="8" w:space="0" w:color="009CD9" w:themeColor="accent1"/>
          <w:right w:val="single" w:sz="8" w:space="0" w:color="009CD9" w:themeColor="accent1"/>
        </w:tcBorders>
      </w:tcPr>
    </w:tblStylePr>
    <w:tblStylePr w:type="band1Horz">
      <w:tblPr/>
      <w:tcPr>
        <w:tcBorders>
          <w:top w:val="single" w:sz="8" w:space="0" w:color="009CD9" w:themeColor="accent1"/>
          <w:left w:val="single" w:sz="8" w:space="0" w:color="009CD9" w:themeColor="accent1"/>
          <w:bottom w:val="single" w:sz="8" w:space="0" w:color="009CD9" w:themeColor="accent1"/>
          <w:right w:val="single" w:sz="8" w:space="0" w:color="009CD9" w:themeColor="accent1"/>
        </w:tcBorders>
      </w:tcPr>
    </w:tblStylePr>
  </w:style>
  <w:style w:type="character" w:customStyle="1" w:styleId="Ttulo3Car">
    <w:name w:val="Título 3 Car"/>
    <w:basedOn w:val="Fuentedeprrafopredeter"/>
    <w:link w:val="Ttulo3"/>
    <w:uiPriority w:val="9"/>
    <w:rsid w:val="0098365D"/>
    <w:rPr>
      <w:rFonts w:asciiTheme="majorHAnsi" w:eastAsiaTheme="majorEastAsia" w:hAnsiTheme="majorHAnsi" w:cstheme="majorBidi"/>
      <w:b/>
      <w:bCs/>
      <w:color w:val="009CD9" w:themeColor="accent1"/>
    </w:rPr>
  </w:style>
  <w:style w:type="paragraph" w:styleId="TDC3">
    <w:name w:val="toc 3"/>
    <w:basedOn w:val="Normal"/>
    <w:next w:val="Normal"/>
    <w:autoRedefine/>
    <w:uiPriority w:val="39"/>
    <w:unhideWhenUsed/>
    <w:rsid w:val="00B877CA"/>
    <w:pPr>
      <w:spacing w:after="100"/>
      <w:ind w:left="440"/>
    </w:pPr>
  </w:style>
  <w:style w:type="paragraph" w:customStyle="1" w:styleId="Default">
    <w:name w:val="Default"/>
    <w:uiPriority w:val="99"/>
    <w:rsid w:val="00B36E1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8079CE"/>
    <w:pPr>
      <w:spacing w:before="100" w:beforeAutospacing="1" w:after="24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31E2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31E29"/>
    <w:rPr>
      <w:b/>
      <w:bCs/>
      <w:sz w:val="20"/>
      <w:szCs w:val="20"/>
    </w:rPr>
  </w:style>
  <w:style w:type="paragraph" w:styleId="Bibliografa">
    <w:name w:val="Bibliography"/>
    <w:basedOn w:val="Normal"/>
    <w:next w:val="Normal"/>
    <w:uiPriority w:val="37"/>
    <w:semiHidden/>
    <w:unhideWhenUsed/>
    <w:rsid w:val="00271CD4"/>
  </w:style>
  <w:style w:type="paragraph" w:styleId="Cierre">
    <w:name w:val="Closing"/>
    <w:basedOn w:val="Normal"/>
    <w:link w:val="CierreCar"/>
    <w:uiPriority w:val="99"/>
    <w:semiHidden/>
    <w:unhideWhenUsed/>
    <w:rsid w:val="00271CD4"/>
    <w:pPr>
      <w:spacing w:after="0"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271CD4"/>
  </w:style>
  <w:style w:type="paragraph" w:styleId="Cita">
    <w:name w:val="Quote"/>
    <w:basedOn w:val="Normal"/>
    <w:next w:val="Normal"/>
    <w:link w:val="CitaCar"/>
    <w:uiPriority w:val="29"/>
    <w:qFormat/>
    <w:rsid w:val="00271CD4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271CD4"/>
    <w:rPr>
      <w:i/>
      <w:iCs/>
      <w:color w:val="000000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71CD4"/>
    <w:pPr>
      <w:pBdr>
        <w:bottom w:val="single" w:sz="4" w:space="4" w:color="009CD9" w:themeColor="accent1"/>
      </w:pBdr>
      <w:spacing w:before="200" w:after="280"/>
      <w:ind w:left="936" w:right="936"/>
    </w:pPr>
    <w:rPr>
      <w:b/>
      <w:bCs/>
      <w:i/>
      <w:iCs/>
      <w:color w:val="009CD9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71CD4"/>
    <w:rPr>
      <w:b/>
      <w:bCs/>
      <w:i/>
      <w:iCs/>
      <w:color w:val="009CD9" w:themeColor="accent1"/>
    </w:rPr>
  </w:style>
  <w:style w:type="paragraph" w:styleId="Continuarlista">
    <w:name w:val="List Continue"/>
    <w:basedOn w:val="Normal"/>
    <w:uiPriority w:val="99"/>
    <w:semiHidden/>
    <w:unhideWhenUsed/>
    <w:rsid w:val="00271CD4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271CD4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271CD4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271CD4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271CD4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uiPriority w:val="99"/>
    <w:semiHidden/>
    <w:unhideWhenUsed/>
    <w:rsid w:val="00271CD4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271CD4"/>
    <w:rPr>
      <w:i/>
      <w:iCs/>
    </w:rPr>
  </w:style>
  <w:style w:type="paragraph" w:styleId="Direccinsobre">
    <w:name w:val="envelope address"/>
    <w:basedOn w:val="Normal"/>
    <w:uiPriority w:val="99"/>
    <w:semiHidden/>
    <w:unhideWhenUsed/>
    <w:rsid w:val="00271CD4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uiPriority w:val="99"/>
    <w:semiHidden/>
    <w:unhideWhenUsed/>
    <w:rsid w:val="00271CD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271C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271CD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271CD4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271CD4"/>
  </w:style>
  <w:style w:type="paragraph" w:styleId="Descripcin">
    <w:name w:val="caption"/>
    <w:basedOn w:val="Normal"/>
    <w:next w:val="Normal"/>
    <w:uiPriority w:val="35"/>
    <w:semiHidden/>
    <w:unhideWhenUsed/>
    <w:qFormat/>
    <w:rsid w:val="00271CD4"/>
    <w:pPr>
      <w:spacing w:line="240" w:lineRule="auto"/>
    </w:pPr>
    <w:rPr>
      <w:b/>
      <w:bCs/>
      <w:color w:val="009CD9" w:themeColor="accent1"/>
      <w:sz w:val="18"/>
      <w:szCs w:val="18"/>
    </w:r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271CD4"/>
  </w:style>
  <w:style w:type="character" w:customStyle="1" w:styleId="FechaCar">
    <w:name w:val="Fecha Car"/>
    <w:basedOn w:val="Fuentedeprrafopredeter"/>
    <w:link w:val="Fecha"/>
    <w:uiPriority w:val="99"/>
    <w:semiHidden/>
    <w:rsid w:val="00271CD4"/>
  </w:style>
  <w:style w:type="paragraph" w:styleId="Firma">
    <w:name w:val="Signature"/>
    <w:basedOn w:val="Normal"/>
    <w:link w:val="FirmaCar"/>
    <w:uiPriority w:val="99"/>
    <w:semiHidden/>
    <w:unhideWhenUsed/>
    <w:rsid w:val="00271CD4"/>
    <w:pPr>
      <w:spacing w:after="0"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271CD4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271CD4"/>
    <w:pPr>
      <w:spacing w:after="0"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271CD4"/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271CD4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271CD4"/>
    <w:rPr>
      <w:rFonts w:ascii="Consolas" w:hAnsi="Consolas" w:cs="Consolas"/>
      <w:sz w:val="20"/>
      <w:szCs w:val="20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271CD4"/>
    <w:pPr>
      <w:spacing w:after="0" w:line="240" w:lineRule="auto"/>
      <w:ind w:left="1980" w:hanging="220"/>
    </w:pPr>
  </w:style>
  <w:style w:type="paragraph" w:styleId="Lista">
    <w:name w:val="List"/>
    <w:basedOn w:val="Normal"/>
    <w:uiPriority w:val="99"/>
    <w:semiHidden/>
    <w:unhideWhenUsed/>
    <w:rsid w:val="00271CD4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271CD4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271CD4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271CD4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271CD4"/>
    <w:pPr>
      <w:ind w:left="1415" w:hanging="283"/>
      <w:contextualSpacing/>
    </w:pPr>
  </w:style>
  <w:style w:type="paragraph" w:styleId="Listaconnmeros">
    <w:name w:val="List Number"/>
    <w:basedOn w:val="Normal"/>
    <w:uiPriority w:val="99"/>
    <w:semiHidden/>
    <w:unhideWhenUsed/>
    <w:rsid w:val="00271CD4"/>
    <w:pPr>
      <w:numPr>
        <w:numId w:val="3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271CD4"/>
    <w:pPr>
      <w:numPr>
        <w:numId w:val="4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271CD4"/>
    <w:pPr>
      <w:numPr>
        <w:numId w:val="5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271CD4"/>
    <w:pPr>
      <w:numPr>
        <w:numId w:val="6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271CD4"/>
    <w:pPr>
      <w:numPr>
        <w:numId w:val="7"/>
      </w:numPr>
      <w:contextualSpacing/>
    </w:pPr>
  </w:style>
  <w:style w:type="paragraph" w:styleId="Listaconvietas">
    <w:name w:val="List Bullet"/>
    <w:basedOn w:val="Normal"/>
    <w:uiPriority w:val="99"/>
    <w:semiHidden/>
    <w:unhideWhenUsed/>
    <w:rsid w:val="00271CD4"/>
    <w:pPr>
      <w:numPr>
        <w:numId w:val="8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271CD4"/>
    <w:pPr>
      <w:numPr>
        <w:numId w:val="9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271CD4"/>
    <w:pPr>
      <w:numPr>
        <w:numId w:val="10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271CD4"/>
    <w:pPr>
      <w:numPr>
        <w:numId w:val="11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271CD4"/>
    <w:pPr>
      <w:numPr>
        <w:numId w:val="12"/>
      </w:numPr>
      <w:contextualSpacing/>
    </w:pPr>
  </w:style>
  <w:style w:type="paragraph" w:styleId="Remitedesobre">
    <w:name w:val="envelope return"/>
    <w:basedOn w:val="Normal"/>
    <w:uiPriority w:val="99"/>
    <w:semiHidden/>
    <w:unhideWhenUsed/>
    <w:rsid w:val="00271CD4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271CD4"/>
  </w:style>
  <w:style w:type="character" w:customStyle="1" w:styleId="SaludoCar">
    <w:name w:val="Saludo Car"/>
    <w:basedOn w:val="Fuentedeprrafopredeter"/>
    <w:link w:val="Saludo"/>
    <w:uiPriority w:val="99"/>
    <w:semiHidden/>
    <w:rsid w:val="00271CD4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71CD4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71CD4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271CD4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271CD4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271CD4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271CD4"/>
  </w:style>
  <w:style w:type="paragraph" w:styleId="Sangranormal">
    <w:name w:val="Normal Indent"/>
    <w:basedOn w:val="Normal"/>
    <w:uiPriority w:val="99"/>
    <w:semiHidden/>
    <w:unhideWhenUsed/>
    <w:rsid w:val="00271CD4"/>
    <w:pPr>
      <w:ind w:left="708"/>
    </w:pPr>
  </w:style>
  <w:style w:type="paragraph" w:styleId="Subttulo">
    <w:name w:val="Subtitle"/>
    <w:basedOn w:val="Normal"/>
    <w:next w:val="Normal"/>
    <w:link w:val="SubttuloCar"/>
    <w:uiPriority w:val="11"/>
    <w:qFormat/>
    <w:rsid w:val="00271CD4"/>
    <w:pPr>
      <w:numPr>
        <w:ilvl w:val="1"/>
      </w:numPr>
    </w:pPr>
    <w:rPr>
      <w:rFonts w:asciiTheme="majorHAnsi" w:eastAsiaTheme="majorEastAsia" w:hAnsiTheme="majorHAnsi" w:cstheme="majorBidi"/>
      <w:i/>
      <w:iCs/>
      <w:color w:val="009CD9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271CD4"/>
    <w:rPr>
      <w:rFonts w:asciiTheme="majorHAnsi" w:eastAsiaTheme="majorEastAsia" w:hAnsiTheme="majorHAnsi" w:cstheme="majorBidi"/>
      <w:i/>
      <w:iCs/>
      <w:color w:val="009CD9" w:themeColor="accent1"/>
      <w:spacing w:val="15"/>
      <w:sz w:val="24"/>
      <w:szCs w:val="24"/>
    </w:rPr>
  </w:style>
  <w:style w:type="paragraph" w:styleId="Tabladeilustraciones">
    <w:name w:val="table of figures"/>
    <w:basedOn w:val="Normal"/>
    <w:next w:val="Normal"/>
    <w:uiPriority w:val="99"/>
    <w:semiHidden/>
    <w:unhideWhenUsed/>
    <w:rsid w:val="00271CD4"/>
    <w:pPr>
      <w:spacing w:after="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271CD4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271CD4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271CD4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271CD4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271CD4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271CD4"/>
    <w:pPr>
      <w:spacing w:after="100"/>
      <w:ind w:left="1760"/>
    </w:pPr>
  </w:style>
  <w:style w:type="paragraph" w:styleId="Textoconsangra">
    <w:name w:val="table of authorities"/>
    <w:basedOn w:val="Normal"/>
    <w:next w:val="Normal"/>
    <w:uiPriority w:val="99"/>
    <w:semiHidden/>
    <w:unhideWhenUsed/>
    <w:rsid w:val="00271CD4"/>
    <w:pPr>
      <w:spacing w:after="0"/>
      <w:ind w:left="220" w:hanging="220"/>
    </w:pPr>
  </w:style>
  <w:style w:type="paragraph" w:styleId="Textodebloque">
    <w:name w:val="Block Text"/>
    <w:basedOn w:val="Normal"/>
    <w:uiPriority w:val="99"/>
    <w:semiHidden/>
    <w:unhideWhenUsed/>
    <w:rsid w:val="00271CD4"/>
    <w:pPr>
      <w:pBdr>
        <w:top w:val="single" w:sz="2" w:space="10" w:color="009CD9" w:themeColor="accent1"/>
        <w:left w:val="single" w:sz="2" w:space="10" w:color="009CD9" w:themeColor="accent1"/>
        <w:bottom w:val="single" w:sz="2" w:space="10" w:color="009CD9" w:themeColor="accent1"/>
        <w:right w:val="single" w:sz="2" w:space="10" w:color="009CD9" w:themeColor="accent1"/>
      </w:pBdr>
      <w:ind w:left="1152" w:right="1152"/>
    </w:pPr>
    <w:rPr>
      <w:rFonts w:eastAsiaTheme="minorEastAsia"/>
      <w:i/>
      <w:iCs/>
      <w:color w:val="009CD9" w:themeColor="accent1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271CD4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271CD4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271CD4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271CD4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271CD4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271CD4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271CD4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271CD4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271CD4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271CD4"/>
  </w:style>
  <w:style w:type="paragraph" w:styleId="Textomacro">
    <w:name w:val="macro"/>
    <w:link w:val="TextomacroCar"/>
    <w:uiPriority w:val="99"/>
    <w:semiHidden/>
    <w:unhideWhenUsed/>
    <w:rsid w:val="00271C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271CD4"/>
    <w:rPr>
      <w:rFonts w:ascii="Consolas" w:hAnsi="Consolas" w:cs="Consolas"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271CD4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271CD4"/>
    <w:rPr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271CD4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271CD4"/>
    <w:rPr>
      <w:rFonts w:ascii="Consolas" w:hAnsi="Consolas" w:cs="Consolas"/>
      <w:sz w:val="21"/>
      <w:szCs w:val="21"/>
    </w:rPr>
  </w:style>
  <w:style w:type="paragraph" w:styleId="Ttulo">
    <w:name w:val="Title"/>
    <w:basedOn w:val="Normal"/>
    <w:next w:val="Normal"/>
    <w:link w:val="TtuloCar"/>
    <w:uiPriority w:val="10"/>
    <w:qFormat/>
    <w:rsid w:val="00271CD4"/>
    <w:pPr>
      <w:pBdr>
        <w:bottom w:val="single" w:sz="8" w:space="4" w:color="009CD9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271CD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71CD4"/>
    <w:rPr>
      <w:rFonts w:asciiTheme="majorHAnsi" w:eastAsiaTheme="majorEastAsia" w:hAnsiTheme="majorHAnsi" w:cstheme="majorBidi"/>
      <w:b/>
      <w:bCs/>
      <w:i/>
      <w:iCs/>
      <w:color w:val="009CD9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271CD4"/>
    <w:rPr>
      <w:rFonts w:asciiTheme="majorHAnsi" w:eastAsiaTheme="majorEastAsia" w:hAnsiTheme="majorHAnsi" w:cstheme="majorBidi"/>
      <w:color w:val="004D6C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271CD4"/>
    <w:rPr>
      <w:rFonts w:asciiTheme="majorHAnsi" w:eastAsiaTheme="majorEastAsia" w:hAnsiTheme="majorHAnsi" w:cstheme="majorBidi"/>
      <w:i/>
      <w:iCs/>
      <w:color w:val="004D6C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271CD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71CD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271CD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rsid w:val="00271CD4"/>
    <w:rPr>
      <w:rFonts w:asciiTheme="majorHAnsi" w:eastAsiaTheme="majorEastAsia" w:hAnsiTheme="majorHAnsi" w:cstheme="majorBidi"/>
      <w:b/>
      <w:bCs/>
    </w:rPr>
  </w:style>
  <w:style w:type="character" w:styleId="Hipervnculovisitado">
    <w:name w:val="FollowedHyperlink"/>
    <w:basedOn w:val="Fuentedeprrafopredeter"/>
    <w:uiPriority w:val="99"/>
    <w:semiHidden/>
    <w:unhideWhenUsed/>
    <w:rsid w:val="00AC071B"/>
    <w:rPr>
      <w:color w:val="800080" w:themeColor="followedHyperlink"/>
      <w:u w:val="single"/>
    </w:rPr>
  </w:style>
  <w:style w:type="character" w:styleId="Refdenotaalfinal">
    <w:name w:val="endnote reference"/>
    <w:basedOn w:val="Fuentedeprrafopredeter"/>
    <w:uiPriority w:val="99"/>
    <w:semiHidden/>
    <w:unhideWhenUsed/>
    <w:rsid w:val="00FA5990"/>
    <w:rPr>
      <w:vertAlign w:val="superscript"/>
    </w:rPr>
  </w:style>
  <w:style w:type="paragraph" w:styleId="Revisin">
    <w:name w:val="Revision"/>
    <w:hidden/>
    <w:uiPriority w:val="99"/>
    <w:semiHidden/>
    <w:rsid w:val="00C016E0"/>
    <w:pPr>
      <w:spacing w:after="0" w:line="240" w:lineRule="auto"/>
    </w:pPr>
  </w:style>
  <w:style w:type="character" w:customStyle="1" w:styleId="form-control-text">
    <w:name w:val="form-control-text"/>
    <w:basedOn w:val="Fuentedeprrafopredeter"/>
    <w:rsid w:val="00896A5B"/>
  </w:style>
  <w:style w:type="table" w:customStyle="1" w:styleId="Tabladecuadrcula5oscura-nfasis11">
    <w:name w:val="Tabla de cuadrícula 5 oscura - Énfasis 11"/>
    <w:basedOn w:val="Tablanormal"/>
    <w:next w:val="Tabladecuadrcula5oscura-nfasis1"/>
    <w:uiPriority w:val="50"/>
    <w:rsid w:val="00515E3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BE5F1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table" w:styleId="Tabladecuadrcula5oscura-nfasis1">
    <w:name w:val="Grid Table 5 Dark Accent 1"/>
    <w:basedOn w:val="Tablanormal"/>
    <w:uiPriority w:val="50"/>
    <w:rsid w:val="00515E3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4EE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CD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CD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CD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CD9" w:themeFill="accent1"/>
      </w:tcPr>
    </w:tblStylePr>
    <w:tblStylePr w:type="band1Vert">
      <w:tblPr/>
      <w:tcPr>
        <w:shd w:val="clear" w:color="auto" w:fill="89DDFF" w:themeFill="accent1" w:themeFillTint="66"/>
      </w:tcPr>
    </w:tblStylePr>
    <w:tblStylePr w:type="band1Horz">
      <w:tblPr/>
      <w:tcPr>
        <w:shd w:val="clear" w:color="auto" w:fill="89DDFF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83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3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6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1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96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7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2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Enfermerí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CD9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ED6640-3F54-40D6-88A4-F665066DD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6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</vt:lpstr>
    </vt:vector>
  </TitlesOfParts>
  <Company>UPV-EHU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</dc:title>
  <dc:creator>Estalella</dc:creator>
  <cp:lastModifiedBy>Xabier MARICHALAR</cp:lastModifiedBy>
  <cp:revision>2</cp:revision>
  <cp:lastPrinted>2020-02-19T10:43:00Z</cp:lastPrinted>
  <dcterms:created xsi:type="dcterms:W3CDTF">2021-07-16T09:32:00Z</dcterms:created>
  <dcterms:modified xsi:type="dcterms:W3CDTF">2021-07-16T09:32:00Z</dcterms:modified>
</cp:coreProperties>
</file>